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DAAAE5" w14:textId="0CE9DBD1" w:rsidR="00732A8E" w:rsidRPr="002A474A" w:rsidRDefault="00A666A0" w:rsidP="00732A8E">
      <w:pPr>
        <w:jc w:val="center"/>
        <w:rPr>
          <w:rFonts w:ascii="Garamond" w:hAnsi="Garamond"/>
          <w:b/>
          <w:sz w:val="46"/>
          <w:szCs w:val="46"/>
          <w:lang w:val="fr-FR"/>
        </w:rPr>
      </w:pPr>
      <w:r>
        <w:rPr>
          <w:rFonts w:ascii="Garamond" w:hAnsi="Garamond"/>
          <w:b/>
          <w:sz w:val="46"/>
          <w:szCs w:val="46"/>
          <w:lang w:val="fr-FR"/>
        </w:rPr>
        <w:t>Rami Sabeh Ayoun</w:t>
      </w:r>
    </w:p>
    <w:p w14:paraId="21DACE2A" w14:textId="3E74F104" w:rsidR="00732A8E" w:rsidRPr="00C46760" w:rsidRDefault="00F5446B" w:rsidP="00020AB1">
      <w:pPr>
        <w:jc w:val="center"/>
        <w:rPr>
          <w:rFonts w:ascii="Garamond" w:hAnsi="Garamond"/>
          <w:sz w:val="22"/>
          <w:szCs w:val="22"/>
          <w:lang w:val="fr-FR"/>
        </w:rPr>
      </w:pPr>
      <w:r>
        <w:rPr>
          <w:rFonts w:ascii="Garamond" w:hAnsi="Garamond"/>
          <w:sz w:val="22"/>
          <w:szCs w:val="22"/>
          <w:lang w:val="nl-NL"/>
        </w:rPr>
        <w:t>Saida, Lebanon</w:t>
      </w:r>
      <w:r w:rsidR="005C4021" w:rsidRPr="0045651A">
        <w:rPr>
          <w:lang w:val="nl-NL"/>
        </w:rPr>
        <w:t xml:space="preserve"> </w:t>
      </w:r>
      <w:r w:rsidR="005C4021" w:rsidRPr="00CB351C">
        <w:rPr>
          <w:rFonts w:ascii="Garamond" w:hAnsi="Garamond"/>
          <w:sz w:val="22"/>
          <w:szCs w:val="22"/>
          <w:lang w:val="fr-FR"/>
        </w:rPr>
        <w:t>|</w:t>
      </w:r>
      <w:r w:rsidR="005C4021" w:rsidRPr="0045651A">
        <w:rPr>
          <w:lang w:val="nl-NL"/>
        </w:rPr>
        <w:t xml:space="preserve"> </w:t>
      </w:r>
      <w:hyperlink r:id="rId5" w:history="1">
        <w:r w:rsidR="00A666A0" w:rsidRPr="00386425">
          <w:rPr>
            <w:rStyle w:val="Hyperlink"/>
          </w:rPr>
          <w:t>ramisa98.rsa@gmail.com</w:t>
        </w:r>
      </w:hyperlink>
      <w:r w:rsidR="00A666A0">
        <w:t xml:space="preserve"> </w:t>
      </w:r>
      <w:r w:rsidR="00732A8E" w:rsidRPr="00C46760">
        <w:rPr>
          <w:rFonts w:ascii="Garamond" w:hAnsi="Garamond"/>
          <w:sz w:val="22"/>
          <w:szCs w:val="22"/>
          <w:lang w:val="fr-FR"/>
        </w:rPr>
        <w:t>|</w:t>
      </w:r>
      <w:r w:rsidR="00A666A0">
        <w:rPr>
          <w:rFonts w:ascii="Garamond" w:hAnsi="Garamond"/>
          <w:sz w:val="22"/>
          <w:szCs w:val="22"/>
          <w:lang w:val="fr-FR"/>
        </w:rPr>
        <w:t>+9613023146</w:t>
      </w:r>
    </w:p>
    <w:p w14:paraId="13936E35" w14:textId="04242CD7" w:rsidR="00732A8E" w:rsidRPr="00AF17EF" w:rsidRDefault="008626FB" w:rsidP="00AF17EF">
      <w:pPr>
        <w:jc w:val="center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pict w14:anchorId="761BFD8B">
          <v:rect id="_x0000_i1025" style="width:468pt;height:1.8pt" o:hralign="center" o:hrstd="t" o:hrnoshade="t" o:hr="t" fillcolor="black" stroked="f"/>
        </w:pict>
      </w:r>
    </w:p>
    <w:p w14:paraId="7AF50EF2" w14:textId="4736E4D5" w:rsidR="00732A8E" w:rsidRPr="00C8259C" w:rsidRDefault="00F738A7" w:rsidP="00732A8E">
      <w:pPr>
        <w:pBdr>
          <w:bottom w:val="single" w:sz="4" w:space="1" w:color="auto"/>
        </w:pBdr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 xml:space="preserve">WORK </w:t>
      </w:r>
      <w:r w:rsidR="00732A8E" w:rsidRPr="00C8259C">
        <w:rPr>
          <w:rFonts w:ascii="Garamond" w:hAnsi="Garamond"/>
          <w:b/>
          <w:sz w:val="22"/>
          <w:szCs w:val="22"/>
        </w:rPr>
        <w:t xml:space="preserve">EXPERIENCE                                             </w:t>
      </w:r>
    </w:p>
    <w:p w14:paraId="7E049E9A" w14:textId="08E8839E" w:rsidR="00250D0E" w:rsidRDefault="00250D0E" w:rsidP="00347653">
      <w:pPr>
        <w:tabs>
          <w:tab w:val="right" w:leader="dot" w:pos="8550"/>
        </w:tabs>
        <w:contextualSpacing/>
        <w:rPr>
          <w:rFonts w:ascii="Garamond" w:hAnsi="Garamond"/>
          <w:b/>
          <w:sz w:val="22"/>
          <w:szCs w:val="22"/>
        </w:rPr>
      </w:pPr>
      <w:proofErr w:type="spellStart"/>
      <w:r>
        <w:rPr>
          <w:rFonts w:ascii="Garamond" w:hAnsi="Garamond"/>
          <w:b/>
          <w:sz w:val="22"/>
          <w:szCs w:val="22"/>
        </w:rPr>
        <w:t>Fifa</w:t>
      </w:r>
      <w:proofErr w:type="spellEnd"/>
      <w:r>
        <w:rPr>
          <w:rFonts w:ascii="Garamond" w:hAnsi="Garamond"/>
          <w:b/>
          <w:sz w:val="22"/>
          <w:szCs w:val="22"/>
        </w:rPr>
        <w:t xml:space="preserve"> World Cup Qatar 2022</w:t>
      </w:r>
      <w:r w:rsidR="003628F7">
        <w:rPr>
          <w:rFonts w:ascii="Garamond" w:hAnsi="Garamond"/>
          <w:b/>
          <w:sz w:val="22"/>
          <w:szCs w:val="22"/>
        </w:rPr>
        <w:t xml:space="preserve"> (Khalifa Stadium) </w:t>
      </w:r>
    </w:p>
    <w:p w14:paraId="328E2F60" w14:textId="74A8D442" w:rsidR="00347653" w:rsidRPr="00633691" w:rsidRDefault="002A2BE5" w:rsidP="0056456C">
      <w:pPr>
        <w:tabs>
          <w:tab w:val="right" w:leader="dot" w:pos="8550"/>
        </w:tabs>
        <w:contextualSpacing/>
        <w:jc w:val="center"/>
        <w:rPr>
          <w:rFonts w:ascii="Garamond" w:hAnsi="Garamond"/>
          <w:b/>
          <w:sz w:val="22"/>
          <w:szCs w:val="22"/>
        </w:rPr>
      </w:pPr>
      <w:r w:rsidRPr="002A2BE5">
        <w:rPr>
          <w:rFonts w:ascii="Garamond" w:hAnsi="Garamond"/>
          <w:b/>
          <w:sz w:val="22"/>
          <w:szCs w:val="22"/>
          <w:u w:val="single"/>
        </w:rPr>
        <w:t>Canteen</w:t>
      </w:r>
      <w:r w:rsidR="000C34C5" w:rsidRPr="002A2BE5">
        <w:rPr>
          <w:rFonts w:ascii="Garamond" w:hAnsi="Garamond"/>
          <w:b/>
          <w:sz w:val="22"/>
          <w:szCs w:val="22"/>
          <w:u w:val="single"/>
        </w:rPr>
        <w:t xml:space="preserve"> Manager</w:t>
      </w:r>
      <w:r w:rsidR="00347653" w:rsidRPr="00633691">
        <w:rPr>
          <w:rFonts w:ascii="Garamond" w:hAnsi="Garamond"/>
          <w:b/>
          <w:sz w:val="22"/>
          <w:szCs w:val="22"/>
        </w:rPr>
        <w:t xml:space="preserve">   </w:t>
      </w:r>
      <w:r w:rsidR="0056456C">
        <w:rPr>
          <w:rFonts w:ascii="Garamond" w:hAnsi="Garamond"/>
          <w:b/>
          <w:sz w:val="22"/>
          <w:szCs w:val="22"/>
        </w:rPr>
        <w:t xml:space="preserve">          </w:t>
      </w:r>
      <w:r w:rsidR="00347653" w:rsidRPr="00633691">
        <w:rPr>
          <w:rFonts w:ascii="Garamond" w:hAnsi="Garamond"/>
          <w:b/>
          <w:sz w:val="22"/>
          <w:szCs w:val="22"/>
        </w:rPr>
        <w:t xml:space="preserve">                                                                </w:t>
      </w:r>
      <w:r w:rsidR="0056456C">
        <w:rPr>
          <w:rFonts w:ascii="Garamond" w:hAnsi="Garamond"/>
          <w:b/>
          <w:sz w:val="22"/>
          <w:szCs w:val="22"/>
        </w:rPr>
        <w:t xml:space="preserve">   </w:t>
      </w:r>
      <w:r w:rsidR="00250D0E">
        <w:rPr>
          <w:rFonts w:ascii="Garamond" w:hAnsi="Garamond"/>
          <w:bCs/>
          <w:sz w:val="22"/>
          <w:szCs w:val="22"/>
        </w:rPr>
        <w:t xml:space="preserve">November 2022 </w:t>
      </w:r>
      <w:r w:rsidR="00250D0E" w:rsidRPr="00352229">
        <w:rPr>
          <w:rFonts w:ascii="Garamond" w:hAnsi="Garamond"/>
          <w:bCs/>
          <w:sz w:val="22"/>
          <w:szCs w:val="22"/>
        </w:rPr>
        <w:t>–</w:t>
      </w:r>
      <w:r w:rsidR="00250D0E">
        <w:rPr>
          <w:rFonts w:ascii="Garamond" w:hAnsi="Garamond"/>
          <w:bCs/>
          <w:sz w:val="22"/>
          <w:szCs w:val="22"/>
        </w:rPr>
        <w:t xml:space="preserve"> December 2022</w:t>
      </w:r>
      <w:r w:rsidR="00250D0E" w:rsidRPr="00352229">
        <w:rPr>
          <w:rFonts w:ascii="Garamond" w:hAnsi="Garamond"/>
          <w:bCs/>
          <w:sz w:val="22"/>
          <w:szCs w:val="22"/>
        </w:rPr>
        <w:t xml:space="preserve"> </w:t>
      </w:r>
      <w:r w:rsidR="00347653" w:rsidRPr="00633691">
        <w:rPr>
          <w:rFonts w:ascii="Garamond" w:hAnsi="Garamond"/>
          <w:b/>
          <w:sz w:val="22"/>
          <w:szCs w:val="22"/>
        </w:rPr>
        <w:t xml:space="preserve">          </w:t>
      </w:r>
    </w:p>
    <w:p w14:paraId="5E52ED42" w14:textId="6B5DAB7E" w:rsidR="003D04BD" w:rsidRPr="002A2BE5" w:rsidRDefault="002A2BE5" w:rsidP="002A2BE5">
      <w:pPr>
        <w:pStyle w:val="ListParagraph"/>
        <w:numPr>
          <w:ilvl w:val="0"/>
          <w:numId w:val="24"/>
        </w:numPr>
        <w:tabs>
          <w:tab w:val="right" w:leader="dot" w:pos="8550"/>
        </w:tabs>
        <w:rPr>
          <w:rStyle w:val="Strong"/>
          <w:rFonts w:ascii="Garamond" w:hAnsi="Garamond"/>
          <w:sz w:val="22"/>
          <w:szCs w:val="22"/>
        </w:rPr>
      </w:pPr>
      <w:r w:rsidRPr="002A2BE5">
        <w:rPr>
          <w:rStyle w:val="Strong"/>
          <w:rFonts w:ascii="Garamond" w:hAnsi="Garamond" w:cs="Arial"/>
          <w:b w:val="0"/>
          <w:bCs w:val="0"/>
          <w:color w:val="333333"/>
          <w:sz w:val="22"/>
          <w:szCs w:val="22"/>
          <w:shd w:val="clear" w:color="auto" w:fill="FFFFFF"/>
        </w:rPr>
        <w:t>Manage the financial operations of the canteen to ensure its financial autonomy</w:t>
      </w:r>
    </w:p>
    <w:p w14:paraId="0388F72A" w14:textId="4F20CAC1" w:rsidR="002A2BE5" w:rsidRPr="002A2BE5" w:rsidRDefault="002A2BE5" w:rsidP="002A2BE5">
      <w:pPr>
        <w:pStyle w:val="ListParagraph"/>
        <w:numPr>
          <w:ilvl w:val="0"/>
          <w:numId w:val="24"/>
        </w:numPr>
        <w:tabs>
          <w:tab w:val="right" w:leader="dot" w:pos="8550"/>
        </w:tabs>
        <w:rPr>
          <w:rStyle w:val="Strong"/>
          <w:rFonts w:ascii="Garamond" w:hAnsi="Garamond"/>
          <w:sz w:val="22"/>
          <w:szCs w:val="22"/>
        </w:rPr>
      </w:pPr>
      <w:r>
        <w:rPr>
          <w:rStyle w:val="Strong"/>
          <w:rFonts w:ascii="Arial" w:hAnsi="Arial" w:cs="Arial"/>
          <w:color w:val="333333"/>
          <w:sz w:val="23"/>
          <w:szCs w:val="23"/>
          <w:shd w:val="clear" w:color="auto" w:fill="FFFFFF"/>
        </w:rPr>
        <w:t> </w:t>
      </w:r>
      <w:r w:rsidRPr="002A2BE5">
        <w:rPr>
          <w:rStyle w:val="Strong"/>
          <w:rFonts w:ascii="Garamond" w:hAnsi="Garamond" w:cs="Arial"/>
          <w:b w:val="0"/>
          <w:bCs w:val="0"/>
          <w:color w:val="333333"/>
          <w:sz w:val="22"/>
          <w:szCs w:val="22"/>
          <w:shd w:val="clear" w:color="auto" w:fill="FFFFFF"/>
        </w:rPr>
        <w:t>Manage all commercial and administrative operations of the canteen as well as its staff</w:t>
      </w:r>
    </w:p>
    <w:p w14:paraId="380F3225" w14:textId="18051069" w:rsidR="002A2BE5" w:rsidRPr="002A2BE5" w:rsidRDefault="002A2BE5" w:rsidP="002A2BE5">
      <w:pPr>
        <w:pStyle w:val="ListParagraph"/>
        <w:numPr>
          <w:ilvl w:val="0"/>
          <w:numId w:val="24"/>
        </w:numPr>
        <w:tabs>
          <w:tab w:val="right" w:leader="dot" w:pos="8550"/>
        </w:tabs>
        <w:rPr>
          <w:rStyle w:val="Strong"/>
          <w:rFonts w:ascii="Garamond" w:hAnsi="Garamond"/>
          <w:sz w:val="22"/>
          <w:szCs w:val="22"/>
        </w:rPr>
      </w:pPr>
      <w:r w:rsidRPr="002A2BE5">
        <w:rPr>
          <w:rStyle w:val="Strong"/>
          <w:rFonts w:ascii="Garamond" w:hAnsi="Garamond" w:cs="Arial"/>
          <w:b w:val="0"/>
          <w:bCs w:val="0"/>
          <w:color w:val="333333"/>
          <w:sz w:val="22"/>
          <w:szCs w:val="22"/>
          <w:shd w:val="clear" w:color="auto" w:fill="FFFFFF"/>
        </w:rPr>
        <w:t>Manage importation of goods and Petrol quotas</w:t>
      </w:r>
    </w:p>
    <w:p w14:paraId="155339C7" w14:textId="321FC673" w:rsidR="002A2BE5" w:rsidRPr="002A2BE5" w:rsidRDefault="002A2BE5" w:rsidP="002A2BE5">
      <w:pPr>
        <w:pStyle w:val="ListParagraph"/>
        <w:numPr>
          <w:ilvl w:val="0"/>
          <w:numId w:val="24"/>
        </w:numPr>
        <w:tabs>
          <w:tab w:val="right" w:leader="dot" w:pos="8550"/>
        </w:tabs>
        <w:rPr>
          <w:rFonts w:ascii="Garamond" w:hAnsi="Garamond"/>
          <w:b/>
          <w:bCs/>
          <w:sz w:val="22"/>
          <w:szCs w:val="22"/>
        </w:rPr>
      </w:pPr>
      <w:r w:rsidRPr="002A2BE5">
        <w:rPr>
          <w:rStyle w:val="Strong"/>
          <w:rFonts w:ascii="Garamond" w:hAnsi="Garamond" w:cs="Arial"/>
          <w:b w:val="0"/>
          <w:bCs w:val="0"/>
          <w:color w:val="333333"/>
          <w:sz w:val="22"/>
          <w:szCs w:val="22"/>
          <w:shd w:val="clear" w:color="auto" w:fill="FFFFFF"/>
        </w:rPr>
        <w:t>Manage monthly customer accounts and reporting to Finance</w:t>
      </w:r>
    </w:p>
    <w:p w14:paraId="789DA58C" w14:textId="0653949E" w:rsidR="0097176B" w:rsidRPr="00352229" w:rsidRDefault="00352229" w:rsidP="000C3CA0">
      <w:pPr>
        <w:tabs>
          <w:tab w:val="right" w:leader="dot" w:pos="8550"/>
        </w:tabs>
        <w:contextualSpacing/>
        <w:rPr>
          <w:rFonts w:ascii="Garamond" w:hAnsi="Garamond"/>
          <w:b/>
          <w:sz w:val="22"/>
          <w:szCs w:val="22"/>
        </w:rPr>
      </w:pPr>
      <w:proofErr w:type="spellStart"/>
      <w:r w:rsidRPr="00352229">
        <w:rPr>
          <w:rFonts w:ascii="Garamond" w:hAnsi="Garamond"/>
          <w:b/>
          <w:sz w:val="22"/>
          <w:szCs w:val="22"/>
        </w:rPr>
        <w:t>Burgero</w:t>
      </w:r>
      <w:proofErr w:type="spellEnd"/>
      <w:r w:rsidR="0097176B" w:rsidRPr="00352229">
        <w:rPr>
          <w:rFonts w:ascii="Garamond" w:hAnsi="Garamond"/>
          <w:b/>
          <w:sz w:val="22"/>
          <w:szCs w:val="22"/>
        </w:rPr>
        <w:t xml:space="preserve">                                                                                                                               </w:t>
      </w:r>
    </w:p>
    <w:p w14:paraId="52E4DF19" w14:textId="0298DE01" w:rsidR="0097176B" w:rsidRPr="00352229" w:rsidRDefault="00352229" w:rsidP="0056456C">
      <w:pPr>
        <w:tabs>
          <w:tab w:val="right" w:leader="dot" w:pos="8550"/>
        </w:tabs>
        <w:contextualSpacing/>
        <w:jc w:val="right"/>
        <w:rPr>
          <w:rFonts w:ascii="Garamond" w:hAnsi="Garamond"/>
          <w:b/>
          <w:sz w:val="22"/>
          <w:szCs w:val="22"/>
        </w:rPr>
      </w:pPr>
      <w:r w:rsidRPr="00352229">
        <w:rPr>
          <w:rFonts w:ascii="Garamond" w:hAnsi="Garamond"/>
          <w:b/>
          <w:sz w:val="22"/>
          <w:szCs w:val="22"/>
          <w:u w:val="single"/>
        </w:rPr>
        <w:t>Accountant</w:t>
      </w:r>
      <w:r w:rsidR="0085435C" w:rsidRPr="00352229">
        <w:rPr>
          <w:rFonts w:ascii="Garamond" w:hAnsi="Garamond"/>
          <w:b/>
          <w:sz w:val="22"/>
          <w:szCs w:val="22"/>
        </w:rPr>
        <w:t xml:space="preserve">                                                                         </w:t>
      </w:r>
      <w:r w:rsidR="00F5446B" w:rsidRPr="00352229">
        <w:rPr>
          <w:rFonts w:ascii="Garamond" w:hAnsi="Garamond"/>
          <w:b/>
          <w:sz w:val="22"/>
          <w:szCs w:val="22"/>
        </w:rPr>
        <w:t xml:space="preserve">             </w:t>
      </w:r>
      <w:r w:rsidR="0085435C" w:rsidRPr="00352229">
        <w:rPr>
          <w:rFonts w:ascii="Garamond" w:hAnsi="Garamond"/>
          <w:b/>
          <w:sz w:val="22"/>
          <w:szCs w:val="22"/>
        </w:rPr>
        <w:t xml:space="preserve">   </w:t>
      </w:r>
      <w:r w:rsidRPr="00352229">
        <w:rPr>
          <w:rFonts w:ascii="Garamond" w:hAnsi="Garamond"/>
          <w:b/>
          <w:sz w:val="22"/>
          <w:szCs w:val="22"/>
        </w:rPr>
        <w:t xml:space="preserve">                   </w:t>
      </w:r>
      <w:r w:rsidR="0056456C">
        <w:rPr>
          <w:rFonts w:ascii="Garamond" w:hAnsi="Garamond"/>
          <w:b/>
          <w:sz w:val="22"/>
          <w:szCs w:val="22"/>
        </w:rPr>
        <w:t xml:space="preserve">    </w:t>
      </w:r>
      <w:r w:rsidRPr="00352229">
        <w:rPr>
          <w:rFonts w:ascii="Garamond" w:hAnsi="Garamond"/>
          <w:b/>
          <w:sz w:val="22"/>
          <w:szCs w:val="22"/>
        </w:rPr>
        <w:t xml:space="preserve">     </w:t>
      </w:r>
      <w:r w:rsidRPr="00352229">
        <w:rPr>
          <w:rFonts w:ascii="Garamond" w:hAnsi="Garamond"/>
          <w:bCs/>
          <w:sz w:val="22"/>
          <w:szCs w:val="22"/>
        </w:rPr>
        <w:t>October</w:t>
      </w:r>
      <w:r w:rsidR="000C3CA0" w:rsidRPr="00352229">
        <w:rPr>
          <w:rFonts w:ascii="Garamond" w:hAnsi="Garamond"/>
          <w:bCs/>
          <w:sz w:val="22"/>
          <w:szCs w:val="22"/>
        </w:rPr>
        <w:t xml:space="preserve"> 20</w:t>
      </w:r>
      <w:r w:rsidR="0085435C" w:rsidRPr="00352229">
        <w:rPr>
          <w:rFonts w:ascii="Garamond" w:hAnsi="Garamond"/>
          <w:bCs/>
          <w:sz w:val="22"/>
          <w:szCs w:val="22"/>
        </w:rPr>
        <w:t>2</w:t>
      </w:r>
      <w:r w:rsidRPr="00352229">
        <w:rPr>
          <w:rFonts w:ascii="Garamond" w:hAnsi="Garamond"/>
          <w:bCs/>
          <w:sz w:val="22"/>
          <w:szCs w:val="22"/>
        </w:rPr>
        <w:t>0</w:t>
      </w:r>
      <w:r w:rsidR="000C3CA0" w:rsidRPr="00352229">
        <w:rPr>
          <w:rFonts w:ascii="Garamond" w:hAnsi="Garamond"/>
          <w:bCs/>
          <w:sz w:val="22"/>
          <w:szCs w:val="22"/>
        </w:rPr>
        <w:t xml:space="preserve"> </w:t>
      </w:r>
      <w:bookmarkStart w:id="0" w:name="_Hlk167768002"/>
      <w:r w:rsidR="000C3CA0" w:rsidRPr="00352229">
        <w:rPr>
          <w:rFonts w:ascii="Garamond" w:hAnsi="Garamond"/>
          <w:bCs/>
          <w:sz w:val="22"/>
          <w:szCs w:val="22"/>
        </w:rPr>
        <w:t xml:space="preserve">– </w:t>
      </w:r>
      <w:bookmarkEnd w:id="0"/>
      <w:r w:rsidRPr="00352229">
        <w:rPr>
          <w:rFonts w:ascii="Garamond" w:hAnsi="Garamond"/>
          <w:bCs/>
          <w:sz w:val="22"/>
          <w:szCs w:val="22"/>
        </w:rPr>
        <w:t xml:space="preserve">Present </w:t>
      </w:r>
      <w:r w:rsidR="0097176B" w:rsidRPr="00352229">
        <w:rPr>
          <w:rFonts w:ascii="Garamond" w:hAnsi="Garamond"/>
          <w:b/>
          <w:sz w:val="22"/>
          <w:szCs w:val="22"/>
        </w:rPr>
        <w:t xml:space="preserve">           </w:t>
      </w:r>
    </w:p>
    <w:p w14:paraId="7C45C07A" w14:textId="77777777" w:rsidR="00352229" w:rsidRPr="00352229" w:rsidRDefault="00352229" w:rsidP="00352229">
      <w:pPr>
        <w:pStyle w:val="ListParagraph"/>
        <w:numPr>
          <w:ilvl w:val="1"/>
          <w:numId w:val="23"/>
        </w:numPr>
        <w:rPr>
          <w:rFonts w:ascii="Garamond" w:hAnsi="Garamond"/>
          <w:sz w:val="22"/>
          <w:szCs w:val="22"/>
        </w:rPr>
      </w:pPr>
      <w:r w:rsidRPr="00352229">
        <w:rPr>
          <w:rFonts w:ascii="Garamond" w:hAnsi="Garamond"/>
          <w:sz w:val="22"/>
          <w:szCs w:val="22"/>
        </w:rPr>
        <w:t>Prepared accounting-related entries to numerous registers, journals, and logs.</w:t>
      </w:r>
    </w:p>
    <w:p w14:paraId="1AF5F7AB" w14:textId="77777777" w:rsidR="00352229" w:rsidRPr="00352229" w:rsidRDefault="00352229" w:rsidP="00352229">
      <w:pPr>
        <w:pStyle w:val="ListParagraph"/>
        <w:numPr>
          <w:ilvl w:val="1"/>
          <w:numId w:val="23"/>
        </w:numPr>
        <w:rPr>
          <w:rFonts w:ascii="Garamond" w:hAnsi="Garamond"/>
          <w:sz w:val="22"/>
          <w:szCs w:val="22"/>
        </w:rPr>
      </w:pPr>
      <w:r w:rsidRPr="00352229">
        <w:rPr>
          <w:rFonts w:ascii="Garamond" w:hAnsi="Garamond"/>
          <w:sz w:val="22"/>
          <w:szCs w:val="22"/>
        </w:rPr>
        <w:t xml:space="preserve">Followed our </w:t>
      </w:r>
      <w:proofErr w:type="spellStart"/>
      <w:r w:rsidRPr="00352229">
        <w:rPr>
          <w:rFonts w:ascii="Garamond" w:hAnsi="Garamond"/>
          <w:sz w:val="22"/>
          <w:szCs w:val="22"/>
        </w:rPr>
        <w:t>companys</w:t>
      </w:r>
      <w:proofErr w:type="spellEnd"/>
      <w:r w:rsidRPr="00352229">
        <w:rPr>
          <w:rFonts w:ascii="Garamond" w:hAnsi="Garamond"/>
          <w:sz w:val="22"/>
          <w:szCs w:val="22"/>
        </w:rPr>
        <w:t xml:space="preserve"> established accounting processes.</w:t>
      </w:r>
    </w:p>
    <w:p w14:paraId="692B0B99" w14:textId="77777777" w:rsidR="00352229" w:rsidRPr="00352229" w:rsidRDefault="00352229" w:rsidP="00352229">
      <w:pPr>
        <w:pStyle w:val="ListParagraph"/>
        <w:numPr>
          <w:ilvl w:val="1"/>
          <w:numId w:val="23"/>
        </w:numPr>
        <w:rPr>
          <w:rFonts w:ascii="Garamond" w:hAnsi="Garamond"/>
          <w:sz w:val="22"/>
          <w:szCs w:val="22"/>
        </w:rPr>
      </w:pPr>
      <w:r w:rsidRPr="00352229">
        <w:rPr>
          <w:rFonts w:ascii="Garamond" w:hAnsi="Garamond"/>
          <w:sz w:val="22"/>
          <w:szCs w:val="22"/>
        </w:rPr>
        <w:t>Recorded accounts payable invoices and assist in preparing timely payments to vendors.</w:t>
      </w:r>
    </w:p>
    <w:p w14:paraId="3368DA6E" w14:textId="77777777" w:rsidR="00352229" w:rsidRPr="00352229" w:rsidRDefault="00352229" w:rsidP="00352229">
      <w:pPr>
        <w:pStyle w:val="ListParagraph"/>
        <w:numPr>
          <w:ilvl w:val="1"/>
          <w:numId w:val="23"/>
        </w:numPr>
        <w:rPr>
          <w:rFonts w:ascii="Garamond" w:hAnsi="Garamond"/>
          <w:sz w:val="22"/>
          <w:szCs w:val="22"/>
        </w:rPr>
      </w:pPr>
      <w:r w:rsidRPr="00352229">
        <w:rPr>
          <w:rFonts w:ascii="Garamond" w:hAnsi="Garamond"/>
          <w:sz w:val="22"/>
          <w:szCs w:val="22"/>
        </w:rPr>
        <w:t>Reviewed and recorded restaurant sales entries daily.</w:t>
      </w:r>
    </w:p>
    <w:p w14:paraId="58906C60" w14:textId="77777777" w:rsidR="00352229" w:rsidRPr="00352229" w:rsidRDefault="00352229" w:rsidP="00352229">
      <w:pPr>
        <w:pStyle w:val="ListParagraph"/>
        <w:numPr>
          <w:ilvl w:val="1"/>
          <w:numId w:val="23"/>
        </w:numPr>
        <w:rPr>
          <w:rFonts w:ascii="Garamond" w:hAnsi="Garamond"/>
          <w:sz w:val="22"/>
          <w:szCs w:val="22"/>
        </w:rPr>
      </w:pPr>
      <w:r w:rsidRPr="00352229">
        <w:rPr>
          <w:rFonts w:ascii="Garamond" w:hAnsi="Garamond"/>
          <w:sz w:val="22"/>
          <w:szCs w:val="22"/>
        </w:rPr>
        <w:t>Performed daily and monthly Cash &amp; Credit Card reconciliation.</w:t>
      </w:r>
    </w:p>
    <w:p w14:paraId="379A847B" w14:textId="77777777" w:rsidR="00352229" w:rsidRPr="00352229" w:rsidRDefault="00352229" w:rsidP="00352229">
      <w:pPr>
        <w:pStyle w:val="ListParagraph"/>
        <w:numPr>
          <w:ilvl w:val="1"/>
          <w:numId w:val="23"/>
        </w:numPr>
        <w:rPr>
          <w:rFonts w:ascii="Garamond" w:hAnsi="Garamond"/>
          <w:sz w:val="22"/>
          <w:szCs w:val="22"/>
        </w:rPr>
      </w:pPr>
      <w:r w:rsidRPr="00352229">
        <w:rPr>
          <w:rFonts w:ascii="Garamond" w:hAnsi="Garamond"/>
          <w:sz w:val="22"/>
          <w:szCs w:val="22"/>
        </w:rPr>
        <w:t>Updated corporate credit card activity daily.</w:t>
      </w:r>
    </w:p>
    <w:p w14:paraId="3DD921D9" w14:textId="77777777" w:rsidR="00352229" w:rsidRPr="00352229" w:rsidRDefault="00352229" w:rsidP="00352229">
      <w:pPr>
        <w:pStyle w:val="ListParagraph"/>
        <w:numPr>
          <w:ilvl w:val="1"/>
          <w:numId w:val="23"/>
        </w:numPr>
        <w:rPr>
          <w:rFonts w:ascii="Garamond" w:hAnsi="Garamond"/>
          <w:sz w:val="22"/>
          <w:szCs w:val="22"/>
        </w:rPr>
      </w:pPr>
      <w:r w:rsidRPr="00352229">
        <w:rPr>
          <w:rFonts w:ascii="Garamond" w:hAnsi="Garamond"/>
          <w:sz w:val="22"/>
          <w:szCs w:val="22"/>
        </w:rPr>
        <w:t>Regularly maintained detailed reconciliations of all balance sheet accounts.</w:t>
      </w:r>
    </w:p>
    <w:p w14:paraId="2F3D9B12" w14:textId="3544C7F1" w:rsidR="0093450E" w:rsidRPr="00352229" w:rsidRDefault="00C303E2" w:rsidP="0077243F">
      <w:pPr>
        <w:tabs>
          <w:tab w:val="right" w:leader="dot" w:pos="8550"/>
        </w:tabs>
        <w:contextualSpacing/>
        <w:rPr>
          <w:rFonts w:ascii="Garamond" w:hAnsi="Garamond"/>
          <w:b/>
          <w:sz w:val="22"/>
          <w:szCs w:val="22"/>
        </w:rPr>
      </w:pPr>
      <w:proofErr w:type="spellStart"/>
      <w:r w:rsidRPr="00352229">
        <w:rPr>
          <w:rFonts w:ascii="Garamond" w:hAnsi="Garamond"/>
          <w:b/>
          <w:sz w:val="22"/>
          <w:szCs w:val="22"/>
        </w:rPr>
        <w:t>Mcdonalds</w:t>
      </w:r>
      <w:proofErr w:type="spellEnd"/>
      <w:r w:rsidR="0092241B" w:rsidRPr="00352229">
        <w:rPr>
          <w:rFonts w:ascii="Garamond" w:hAnsi="Garamond"/>
          <w:b/>
          <w:sz w:val="22"/>
          <w:szCs w:val="22"/>
        </w:rPr>
        <w:t xml:space="preserve">                                                                                                                                 </w:t>
      </w:r>
    </w:p>
    <w:p w14:paraId="009C20EC" w14:textId="3E79EFF0" w:rsidR="0093450E" w:rsidRPr="00352229" w:rsidRDefault="00C303E2" w:rsidP="0056456C">
      <w:pPr>
        <w:tabs>
          <w:tab w:val="right" w:leader="dot" w:pos="8550"/>
        </w:tabs>
        <w:contextualSpacing/>
        <w:jc w:val="right"/>
        <w:rPr>
          <w:rFonts w:ascii="Garamond" w:hAnsi="Garamond"/>
          <w:b/>
          <w:sz w:val="22"/>
          <w:szCs w:val="22"/>
        </w:rPr>
      </w:pPr>
      <w:r w:rsidRPr="00352229">
        <w:rPr>
          <w:rFonts w:ascii="Garamond" w:hAnsi="Garamond"/>
          <w:b/>
          <w:sz w:val="22"/>
          <w:szCs w:val="22"/>
          <w:u w:val="single"/>
        </w:rPr>
        <w:t>Swing Manager</w:t>
      </w:r>
      <w:r w:rsidRPr="00352229">
        <w:rPr>
          <w:rFonts w:ascii="Garamond" w:hAnsi="Garamond"/>
          <w:b/>
          <w:sz w:val="22"/>
          <w:szCs w:val="22"/>
        </w:rPr>
        <w:t xml:space="preserve"> </w:t>
      </w:r>
      <w:r w:rsidR="0056456C">
        <w:rPr>
          <w:rFonts w:ascii="Garamond" w:hAnsi="Garamond"/>
          <w:b/>
          <w:sz w:val="22"/>
          <w:szCs w:val="22"/>
        </w:rPr>
        <w:t xml:space="preserve">  </w:t>
      </w:r>
      <w:r w:rsidRPr="00352229">
        <w:rPr>
          <w:rFonts w:ascii="Garamond" w:hAnsi="Garamond"/>
          <w:b/>
          <w:sz w:val="22"/>
          <w:szCs w:val="22"/>
        </w:rPr>
        <w:t xml:space="preserve">                                                                                                       </w:t>
      </w:r>
      <w:r w:rsidR="002D2775">
        <w:rPr>
          <w:rFonts w:ascii="Garamond" w:hAnsi="Garamond"/>
          <w:bCs/>
          <w:sz w:val="22"/>
          <w:szCs w:val="22"/>
        </w:rPr>
        <w:t>June</w:t>
      </w:r>
      <w:r w:rsidR="0077243F" w:rsidRPr="00352229">
        <w:rPr>
          <w:rFonts w:ascii="Garamond" w:hAnsi="Garamond"/>
          <w:bCs/>
          <w:sz w:val="22"/>
          <w:szCs w:val="22"/>
        </w:rPr>
        <w:t xml:space="preserve"> 20</w:t>
      </w:r>
      <w:r w:rsidR="00E856E6" w:rsidRPr="00352229">
        <w:rPr>
          <w:rFonts w:ascii="Garamond" w:hAnsi="Garamond"/>
          <w:bCs/>
          <w:sz w:val="22"/>
          <w:szCs w:val="22"/>
        </w:rPr>
        <w:t>1</w:t>
      </w:r>
      <w:r w:rsidR="002D2775">
        <w:rPr>
          <w:rFonts w:ascii="Garamond" w:hAnsi="Garamond"/>
          <w:bCs/>
          <w:sz w:val="22"/>
          <w:szCs w:val="22"/>
        </w:rPr>
        <w:t>6</w:t>
      </w:r>
      <w:r w:rsidR="0077243F" w:rsidRPr="00352229">
        <w:rPr>
          <w:rFonts w:ascii="Garamond" w:hAnsi="Garamond"/>
          <w:bCs/>
          <w:sz w:val="22"/>
          <w:szCs w:val="22"/>
        </w:rPr>
        <w:t xml:space="preserve"> – </w:t>
      </w:r>
      <w:r w:rsidR="00E856E6" w:rsidRPr="00352229">
        <w:rPr>
          <w:rFonts w:ascii="Garamond" w:hAnsi="Garamond"/>
          <w:bCs/>
          <w:sz w:val="22"/>
          <w:szCs w:val="22"/>
        </w:rPr>
        <w:t xml:space="preserve">October </w:t>
      </w:r>
      <w:r w:rsidR="0077243F" w:rsidRPr="00352229">
        <w:rPr>
          <w:rFonts w:ascii="Garamond" w:hAnsi="Garamond"/>
          <w:bCs/>
          <w:sz w:val="22"/>
          <w:szCs w:val="22"/>
        </w:rPr>
        <w:t>20</w:t>
      </w:r>
      <w:r w:rsidRPr="00352229">
        <w:rPr>
          <w:rFonts w:ascii="Garamond" w:hAnsi="Garamond"/>
          <w:bCs/>
          <w:sz w:val="22"/>
          <w:szCs w:val="22"/>
        </w:rPr>
        <w:t>20</w:t>
      </w:r>
      <w:r w:rsidR="0077243F" w:rsidRPr="00352229">
        <w:rPr>
          <w:rFonts w:ascii="Garamond" w:hAnsi="Garamond"/>
          <w:b/>
          <w:sz w:val="22"/>
          <w:szCs w:val="22"/>
        </w:rPr>
        <w:t xml:space="preserve">      </w:t>
      </w:r>
      <w:r w:rsidR="0097359B" w:rsidRPr="00352229">
        <w:rPr>
          <w:rFonts w:ascii="Garamond" w:hAnsi="Garamond"/>
          <w:b/>
          <w:sz w:val="22"/>
          <w:szCs w:val="22"/>
        </w:rPr>
        <w:t xml:space="preserve">               </w:t>
      </w:r>
      <w:r w:rsidR="0093450E" w:rsidRPr="00352229">
        <w:rPr>
          <w:rFonts w:ascii="Garamond" w:hAnsi="Garamond"/>
          <w:b/>
          <w:sz w:val="22"/>
          <w:szCs w:val="22"/>
        </w:rPr>
        <w:t xml:space="preserve"> </w:t>
      </w:r>
    </w:p>
    <w:p w14:paraId="42DCEE05" w14:textId="4778B63D" w:rsidR="00C303E2" w:rsidRPr="00352229" w:rsidRDefault="00C303E2" w:rsidP="00C303E2">
      <w:pPr>
        <w:pStyle w:val="ListParagraph"/>
        <w:numPr>
          <w:ilvl w:val="0"/>
          <w:numId w:val="18"/>
        </w:numPr>
        <w:rPr>
          <w:rFonts w:ascii="Garamond" w:hAnsi="Garamond"/>
          <w:sz w:val="22"/>
          <w:szCs w:val="22"/>
        </w:rPr>
      </w:pPr>
      <w:r w:rsidRPr="00352229">
        <w:rPr>
          <w:rFonts w:ascii="Garamond" w:hAnsi="Garamond"/>
          <w:sz w:val="22"/>
          <w:szCs w:val="22"/>
        </w:rPr>
        <w:t>Trained in management practices and procedures for McDonalds Corporation.</w:t>
      </w:r>
    </w:p>
    <w:p w14:paraId="30A40CCF" w14:textId="7CF412DB" w:rsidR="00C303E2" w:rsidRPr="00352229" w:rsidRDefault="00C303E2" w:rsidP="00C303E2">
      <w:pPr>
        <w:pStyle w:val="ListParagraph"/>
        <w:numPr>
          <w:ilvl w:val="0"/>
          <w:numId w:val="18"/>
        </w:numPr>
        <w:rPr>
          <w:rFonts w:ascii="Garamond" w:hAnsi="Garamond"/>
          <w:sz w:val="22"/>
          <w:szCs w:val="22"/>
        </w:rPr>
      </w:pPr>
      <w:r w:rsidRPr="00352229">
        <w:rPr>
          <w:rFonts w:ascii="Garamond" w:hAnsi="Garamond"/>
          <w:sz w:val="22"/>
          <w:szCs w:val="22"/>
        </w:rPr>
        <w:t>Cash handling, customer service, bank deposits, food, hiring staff</w:t>
      </w:r>
    </w:p>
    <w:p w14:paraId="208C369F" w14:textId="572E0A08" w:rsidR="00C303E2" w:rsidRPr="00352229" w:rsidRDefault="00C303E2" w:rsidP="00C303E2">
      <w:pPr>
        <w:pStyle w:val="ListParagraph"/>
        <w:numPr>
          <w:ilvl w:val="0"/>
          <w:numId w:val="18"/>
        </w:numPr>
        <w:rPr>
          <w:rFonts w:ascii="Garamond" w:hAnsi="Garamond"/>
          <w:sz w:val="22"/>
          <w:szCs w:val="22"/>
        </w:rPr>
      </w:pPr>
      <w:r w:rsidRPr="00352229">
        <w:rPr>
          <w:rFonts w:ascii="Garamond" w:hAnsi="Garamond"/>
          <w:sz w:val="22"/>
          <w:szCs w:val="22"/>
        </w:rPr>
        <w:t>Monitor food preparation methods, portion sizes, and garnishing and presentation of food to ensure that food is prepared and.</w:t>
      </w:r>
    </w:p>
    <w:p w14:paraId="3E1827EF" w14:textId="1C43BD5C" w:rsidR="00C303E2" w:rsidRPr="00352229" w:rsidRDefault="00C303E2" w:rsidP="00C303E2">
      <w:pPr>
        <w:pStyle w:val="ListParagraph"/>
        <w:numPr>
          <w:ilvl w:val="0"/>
          <w:numId w:val="18"/>
        </w:numPr>
        <w:rPr>
          <w:rFonts w:ascii="Garamond" w:hAnsi="Garamond"/>
          <w:sz w:val="22"/>
          <w:szCs w:val="22"/>
        </w:rPr>
      </w:pPr>
      <w:r w:rsidRPr="00352229">
        <w:rPr>
          <w:rFonts w:ascii="Garamond" w:hAnsi="Garamond"/>
          <w:sz w:val="22"/>
          <w:szCs w:val="22"/>
        </w:rPr>
        <w:t>Trained Crew * Team Player * Bank Deposits * Customer Service * Organizational Maintenance * Delegated Crew</w:t>
      </w:r>
    </w:p>
    <w:p w14:paraId="6FB32650" w14:textId="77777777" w:rsidR="00CA68F6" w:rsidRPr="00CA68F6" w:rsidRDefault="00CA68F6" w:rsidP="00CA68F6">
      <w:pPr>
        <w:rPr>
          <w:rFonts w:ascii="Garamond" w:hAnsi="Garamond"/>
          <w:sz w:val="22"/>
          <w:szCs w:val="22"/>
        </w:rPr>
      </w:pPr>
    </w:p>
    <w:p w14:paraId="3C10291F" w14:textId="77777777" w:rsidR="00335614" w:rsidRPr="00C8259C" w:rsidRDefault="00335614" w:rsidP="00335614">
      <w:pPr>
        <w:pBdr>
          <w:bottom w:val="single" w:sz="4" w:space="1" w:color="auto"/>
        </w:pBdr>
        <w:rPr>
          <w:rFonts w:ascii="Garamond" w:hAnsi="Garamond"/>
          <w:b/>
          <w:sz w:val="22"/>
          <w:szCs w:val="22"/>
        </w:rPr>
      </w:pPr>
      <w:r w:rsidRPr="00C8259C">
        <w:rPr>
          <w:rFonts w:ascii="Garamond" w:hAnsi="Garamond"/>
          <w:b/>
          <w:sz w:val="22"/>
          <w:szCs w:val="22"/>
        </w:rPr>
        <w:t>EDUCATION</w:t>
      </w:r>
    </w:p>
    <w:p w14:paraId="6052466F" w14:textId="59C60B81" w:rsidR="00BE30AE" w:rsidRPr="00BE30AE" w:rsidRDefault="00BE30AE" w:rsidP="00BE30AE">
      <w:pPr>
        <w:rPr>
          <w:rFonts w:ascii="Garamond" w:hAnsi="Garamond"/>
          <w:b/>
          <w:sz w:val="22"/>
          <w:szCs w:val="22"/>
        </w:rPr>
      </w:pPr>
      <w:r w:rsidRPr="00BE30AE">
        <w:rPr>
          <w:rFonts w:ascii="Garamond" w:hAnsi="Garamond"/>
          <w:b/>
          <w:sz w:val="22"/>
          <w:szCs w:val="22"/>
        </w:rPr>
        <w:t xml:space="preserve">Lebanese </w:t>
      </w:r>
      <w:r w:rsidR="00A666A0">
        <w:rPr>
          <w:rFonts w:ascii="Garamond" w:hAnsi="Garamond"/>
          <w:b/>
          <w:sz w:val="22"/>
          <w:szCs w:val="22"/>
        </w:rPr>
        <w:t>International University</w:t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  <w:t xml:space="preserve">   </w:t>
      </w:r>
      <w:r w:rsidR="00A666A0">
        <w:rPr>
          <w:rFonts w:ascii="Garamond" w:hAnsi="Garamond"/>
          <w:b/>
          <w:sz w:val="22"/>
          <w:szCs w:val="22"/>
        </w:rPr>
        <w:t>May</w:t>
      </w:r>
      <w:r>
        <w:rPr>
          <w:rFonts w:ascii="Garamond" w:hAnsi="Garamond"/>
          <w:b/>
          <w:sz w:val="22"/>
          <w:szCs w:val="22"/>
        </w:rPr>
        <w:t xml:space="preserve"> 201</w:t>
      </w:r>
      <w:r w:rsidR="00A666A0">
        <w:rPr>
          <w:rFonts w:ascii="Garamond" w:hAnsi="Garamond"/>
          <w:b/>
          <w:sz w:val="22"/>
          <w:szCs w:val="22"/>
        </w:rPr>
        <w:t>8</w:t>
      </w:r>
      <w:r>
        <w:rPr>
          <w:rFonts w:ascii="Garamond" w:hAnsi="Garamond"/>
          <w:b/>
          <w:sz w:val="22"/>
          <w:szCs w:val="22"/>
        </w:rPr>
        <w:t xml:space="preserve"> </w:t>
      </w:r>
      <w:r w:rsidRPr="00BE30AE">
        <w:rPr>
          <w:rFonts w:ascii="Garamond" w:hAnsi="Garamond"/>
          <w:b/>
          <w:sz w:val="22"/>
          <w:szCs w:val="22"/>
        </w:rPr>
        <w:t>–</w:t>
      </w:r>
      <w:r>
        <w:rPr>
          <w:rFonts w:ascii="Garamond" w:hAnsi="Garamond"/>
          <w:b/>
          <w:sz w:val="22"/>
          <w:szCs w:val="22"/>
        </w:rPr>
        <w:t xml:space="preserve"> </w:t>
      </w:r>
      <w:r w:rsidR="00352229">
        <w:rPr>
          <w:rFonts w:ascii="Garamond" w:hAnsi="Garamond"/>
          <w:b/>
          <w:sz w:val="22"/>
          <w:szCs w:val="22"/>
        </w:rPr>
        <w:t>January</w:t>
      </w:r>
      <w:r w:rsidR="00A666A0">
        <w:rPr>
          <w:rFonts w:ascii="Garamond" w:hAnsi="Garamond"/>
          <w:b/>
          <w:sz w:val="22"/>
          <w:szCs w:val="22"/>
        </w:rPr>
        <w:t xml:space="preserve"> 202</w:t>
      </w:r>
      <w:r w:rsidR="00352229">
        <w:rPr>
          <w:rFonts w:ascii="Garamond" w:hAnsi="Garamond"/>
          <w:b/>
          <w:sz w:val="22"/>
          <w:szCs w:val="22"/>
        </w:rPr>
        <w:t>4</w:t>
      </w:r>
    </w:p>
    <w:p w14:paraId="331F072D" w14:textId="69F16B06" w:rsidR="00BE30AE" w:rsidRPr="008626FB" w:rsidRDefault="00BE30AE" w:rsidP="008626FB">
      <w:pPr>
        <w:pStyle w:val="ListParagraph"/>
        <w:numPr>
          <w:ilvl w:val="0"/>
          <w:numId w:val="14"/>
        </w:num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Bachelor in </w:t>
      </w:r>
      <w:r w:rsidR="00A666A0">
        <w:rPr>
          <w:rFonts w:ascii="Garamond" w:hAnsi="Garamond"/>
          <w:sz w:val="22"/>
          <w:szCs w:val="22"/>
        </w:rPr>
        <w:t xml:space="preserve">Business Administration in Banking and Finance </w:t>
      </w:r>
    </w:p>
    <w:p w14:paraId="72A4CFF5" w14:textId="77777777" w:rsidR="00D40A49" w:rsidRPr="007C49DE" w:rsidRDefault="00D40A49" w:rsidP="00D40A49">
      <w:pPr>
        <w:contextualSpacing/>
        <w:rPr>
          <w:rFonts w:ascii="Garamond" w:hAnsi="Garamond"/>
          <w:color w:val="FF0000"/>
          <w:sz w:val="22"/>
          <w:szCs w:val="22"/>
        </w:rPr>
      </w:pPr>
    </w:p>
    <w:p w14:paraId="42CD2F2A" w14:textId="59C04DEF" w:rsidR="00732A8E" w:rsidRPr="00564E6F" w:rsidRDefault="004041FF" w:rsidP="000170BE">
      <w:pPr>
        <w:pBdr>
          <w:bottom w:val="single" w:sz="4" w:space="1" w:color="auto"/>
        </w:pBdr>
        <w:rPr>
          <w:rFonts w:ascii="Garamond" w:hAnsi="Garamond"/>
          <w:b/>
          <w:color w:val="FF0000"/>
          <w:sz w:val="22"/>
          <w:szCs w:val="22"/>
        </w:rPr>
      </w:pPr>
      <w:r w:rsidRPr="00E3004F">
        <w:rPr>
          <w:rFonts w:ascii="Garamond" w:hAnsi="Garamond"/>
          <w:b/>
          <w:sz w:val="22"/>
          <w:szCs w:val="22"/>
        </w:rPr>
        <w:t>ADDITIONAL INFORMATION</w:t>
      </w:r>
    </w:p>
    <w:p w14:paraId="5497315A" w14:textId="6ED92636" w:rsidR="00732A8E" w:rsidRPr="00E3004F" w:rsidRDefault="00732A8E" w:rsidP="00FB6345">
      <w:pPr>
        <w:rPr>
          <w:rFonts w:ascii="Garamond" w:hAnsi="Garamond"/>
          <w:b/>
          <w:sz w:val="22"/>
          <w:szCs w:val="22"/>
        </w:rPr>
      </w:pPr>
      <w:r w:rsidRPr="00E3004F">
        <w:rPr>
          <w:rFonts w:ascii="Garamond" w:hAnsi="Garamond"/>
          <w:b/>
          <w:sz w:val="22"/>
          <w:szCs w:val="22"/>
        </w:rPr>
        <w:t xml:space="preserve">Languages: </w:t>
      </w:r>
      <w:r w:rsidR="00633691" w:rsidRPr="00633691">
        <w:rPr>
          <w:rFonts w:ascii="Garamond" w:hAnsi="Garamond"/>
          <w:bCs/>
          <w:sz w:val="22"/>
          <w:szCs w:val="22"/>
        </w:rPr>
        <w:t>Arabic</w:t>
      </w:r>
      <w:r w:rsidR="00633691">
        <w:rPr>
          <w:rFonts w:ascii="Garamond" w:hAnsi="Garamond"/>
          <w:b/>
          <w:sz w:val="22"/>
          <w:szCs w:val="22"/>
        </w:rPr>
        <w:t xml:space="preserve"> </w:t>
      </w:r>
      <w:r w:rsidR="00633691" w:rsidRPr="00633691">
        <w:rPr>
          <w:rFonts w:ascii="Garamond" w:hAnsi="Garamond"/>
          <w:bCs/>
          <w:sz w:val="22"/>
          <w:szCs w:val="22"/>
        </w:rPr>
        <w:t>(</w:t>
      </w:r>
      <w:r w:rsidR="00BB4D74" w:rsidRPr="00633691">
        <w:rPr>
          <w:rFonts w:ascii="Garamond" w:hAnsi="Garamond"/>
          <w:bCs/>
          <w:sz w:val="22"/>
          <w:szCs w:val="22"/>
        </w:rPr>
        <w:t>Native</w:t>
      </w:r>
      <w:r w:rsidR="00633691">
        <w:rPr>
          <w:rFonts w:ascii="Garamond" w:hAnsi="Garamond"/>
          <w:bCs/>
          <w:sz w:val="22"/>
          <w:szCs w:val="22"/>
        </w:rPr>
        <w:t>)</w:t>
      </w:r>
      <w:r w:rsidR="00633691">
        <w:rPr>
          <w:rFonts w:ascii="Garamond" w:hAnsi="Garamond"/>
          <w:b/>
          <w:sz w:val="22"/>
          <w:szCs w:val="22"/>
        </w:rPr>
        <w:t xml:space="preserve">, </w:t>
      </w:r>
      <w:r w:rsidR="00633691" w:rsidRPr="00633691">
        <w:rPr>
          <w:rFonts w:ascii="Garamond" w:hAnsi="Garamond"/>
          <w:bCs/>
          <w:sz w:val="22"/>
          <w:szCs w:val="22"/>
        </w:rPr>
        <w:t>English (Fluent)</w:t>
      </w:r>
    </w:p>
    <w:p w14:paraId="3AE552F5" w14:textId="4A1B7718" w:rsidR="00DB73DE" w:rsidRPr="00E3004F" w:rsidRDefault="009B15CB" w:rsidP="00DB73DE">
      <w:pPr>
        <w:rPr>
          <w:rFonts w:ascii="Garamond" w:hAnsi="Garamond"/>
          <w:bCs/>
          <w:sz w:val="22"/>
          <w:szCs w:val="22"/>
        </w:rPr>
      </w:pPr>
      <w:r w:rsidRPr="00E3004F">
        <w:rPr>
          <w:rFonts w:ascii="Garamond" w:hAnsi="Garamond"/>
          <w:b/>
          <w:sz w:val="22"/>
          <w:szCs w:val="22"/>
        </w:rPr>
        <w:t>Technical</w:t>
      </w:r>
      <w:r w:rsidR="00732A8E" w:rsidRPr="00E3004F">
        <w:rPr>
          <w:rFonts w:ascii="Garamond" w:hAnsi="Garamond"/>
          <w:b/>
          <w:sz w:val="22"/>
          <w:szCs w:val="22"/>
        </w:rPr>
        <w:t xml:space="preserve">: </w:t>
      </w:r>
      <w:r w:rsidR="00FF7A95" w:rsidRPr="00E3004F">
        <w:rPr>
          <w:rFonts w:ascii="Garamond" w:hAnsi="Garamond"/>
          <w:bCs/>
          <w:sz w:val="22"/>
          <w:szCs w:val="22"/>
        </w:rPr>
        <w:t>Microsoft Office (Advanced Excel, Word</w:t>
      </w:r>
      <w:r w:rsidR="00B926C7" w:rsidRPr="00E3004F">
        <w:rPr>
          <w:rFonts w:ascii="Garamond" w:hAnsi="Garamond"/>
          <w:bCs/>
          <w:sz w:val="22"/>
          <w:szCs w:val="22"/>
        </w:rPr>
        <w:t xml:space="preserve"> &amp;</w:t>
      </w:r>
      <w:r w:rsidR="00FF7A95" w:rsidRPr="00E3004F">
        <w:rPr>
          <w:rFonts w:ascii="Garamond" w:hAnsi="Garamond"/>
          <w:bCs/>
          <w:sz w:val="22"/>
          <w:szCs w:val="22"/>
        </w:rPr>
        <w:t xml:space="preserve"> PowerPoint)</w:t>
      </w:r>
    </w:p>
    <w:p w14:paraId="428C9373" w14:textId="57F22FE3" w:rsidR="00E40C6B" w:rsidRDefault="00C81B4A" w:rsidP="00E6736B">
      <w:pPr>
        <w:rPr>
          <w:rFonts w:ascii="Garamond" w:hAnsi="Garamond"/>
          <w:bCs/>
          <w:sz w:val="22"/>
          <w:szCs w:val="22"/>
        </w:rPr>
      </w:pPr>
      <w:r w:rsidRPr="00E3004F">
        <w:rPr>
          <w:rFonts w:ascii="Garamond" w:hAnsi="Garamond"/>
          <w:b/>
          <w:sz w:val="22"/>
          <w:szCs w:val="22"/>
        </w:rPr>
        <w:t>Certifications:</w:t>
      </w:r>
      <w:r w:rsidR="006E172A">
        <w:rPr>
          <w:rFonts w:ascii="Garamond" w:hAnsi="Garamond"/>
          <w:bCs/>
          <w:sz w:val="22"/>
          <w:szCs w:val="22"/>
        </w:rPr>
        <w:t xml:space="preserve"> </w:t>
      </w:r>
      <w:r w:rsidR="002D2775">
        <w:rPr>
          <w:rFonts w:ascii="Garamond" w:hAnsi="Garamond"/>
          <w:bCs/>
          <w:sz w:val="22"/>
          <w:szCs w:val="22"/>
        </w:rPr>
        <w:t xml:space="preserve">Crew Trainer Course with </w:t>
      </w:r>
      <w:proofErr w:type="spellStart"/>
      <w:r w:rsidR="002D2775">
        <w:rPr>
          <w:rFonts w:ascii="Garamond" w:hAnsi="Garamond"/>
          <w:bCs/>
          <w:sz w:val="22"/>
          <w:szCs w:val="22"/>
        </w:rPr>
        <w:t>Mcdonalds</w:t>
      </w:r>
      <w:proofErr w:type="spellEnd"/>
      <w:r w:rsidR="002D2775">
        <w:rPr>
          <w:rFonts w:ascii="Garamond" w:hAnsi="Garamond"/>
          <w:bCs/>
          <w:sz w:val="22"/>
          <w:szCs w:val="22"/>
        </w:rPr>
        <w:t xml:space="preserve"> (Role model, Teacher, Coach, &amp; Expert)</w:t>
      </w:r>
    </w:p>
    <w:p w14:paraId="0123FFB2" w14:textId="578D1E95" w:rsidR="002D2775" w:rsidRPr="006E172A" w:rsidRDefault="002D2775" w:rsidP="00E6736B">
      <w:pPr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Business &amp; Financial Analysis with </w:t>
      </w:r>
      <w:proofErr w:type="spellStart"/>
      <w:r>
        <w:rPr>
          <w:rFonts w:ascii="Garamond" w:hAnsi="Garamond"/>
          <w:bCs/>
          <w:sz w:val="22"/>
          <w:szCs w:val="22"/>
        </w:rPr>
        <w:t>Linkedin</w:t>
      </w:r>
      <w:proofErr w:type="spellEnd"/>
      <w:r>
        <w:rPr>
          <w:rFonts w:ascii="Garamond" w:hAnsi="Garamond"/>
          <w:bCs/>
          <w:sz w:val="22"/>
          <w:szCs w:val="22"/>
        </w:rPr>
        <w:t xml:space="preserve"> Learning</w:t>
      </w:r>
    </w:p>
    <w:p w14:paraId="3DD99DD5" w14:textId="34BB87C3" w:rsidR="00EA69B5" w:rsidRPr="006E172A" w:rsidRDefault="00EA69B5" w:rsidP="00B37AC0">
      <w:pPr>
        <w:rPr>
          <w:rFonts w:ascii="Garamond" w:hAnsi="Garamond"/>
          <w:bCs/>
          <w:sz w:val="22"/>
          <w:szCs w:val="22"/>
        </w:rPr>
      </w:pPr>
    </w:p>
    <w:sectPr w:rsidR="00EA69B5" w:rsidRPr="006E172A" w:rsidSect="00275204">
      <w:pgSz w:w="11907" w:h="16839" w:code="9"/>
      <w:pgMar w:top="360" w:right="720" w:bottom="27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E773A"/>
    <w:multiLevelType w:val="hybridMultilevel"/>
    <w:tmpl w:val="653ADE0E"/>
    <w:lvl w:ilvl="0" w:tplc="7ED67E3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F5313"/>
    <w:multiLevelType w:val="multilevel"/>
    <w:tmpl w:val="A5E23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C04431"/>
    <w:multiLevelType w:val="multilevel"/>
    <w:tmpl w:val="C276A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F10DBC"/>
    <w:multiLevelType w:val="hybridMultilevel"/>
    <w:tmpl w:val="CEA29F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C5776A"/>
    <w:multiLevelType w:val="hybridMultilevel"/>
    <w:tmpl w:val="4754E08E"/>
    <w:lvl w:ilvl="0" w:tplc="DD78E2C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D044A"/>
    <w:multiLevelType w:val="hybridMultilevel"/>
    <w:tmpl w:val="7584B8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966DCE"/>
    <w:multiLevelType w:val="hybridMultilevel"/>
    <w:tmpl w:val="70CCDF06"/>
    <w:lvl w:ilvl="0" w:tplc="00030409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2E1331"/>
    <w:multiLevelType w:val="hybridMultilevel"/>
    <w:tmpl w:val="66D8F648"/>
    <w:lvl w:ilvl="0" w:tplc="7ED67E3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7179FF"/>
    <w:multiLevelType w:val="multilevel"/>
    <w:tmpl w:val="63402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433939"/>
    <w:multiLevelType w:val="hybridMultilevel"/>
    <w:tmpl w:val="DBA86B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310951"/>
    <w:multiLevelType w:val="hybridMultilevel"/>
    <w:tmpl w:val="89B45DB2"/>
    <w:lvl w:ilvl="0" w:tplc="F5AA3BE8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C76082"/>
    <w:multiLevelType w:val="multilevel"/>
    <w:tmpl w:val="A5E23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CC05E62"/>
    <w:multiLevelType w:val="hybridMultilevel"/>
    <w:tmpl w:val="D43EF7F4"/>
    <w:lvl w:ilvl="0" w:tplc="7CFC477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1F6BC8"/>
    <w:multiLevelType w:val="hybridMultilevel"/>
    <w:tmpl w:val="75060138"/>
    <w:lvl w:ilvl="0" w:tplc="04090001">
      <w:start w:val="1"/>
      <w:numFmt w:val="bullet"/>
      <w:lvlText w:val=""/>
      <w:lvlJc w:val="left"/>
      <w:pPr>
        <w:ind w:left="570" w:hanging="360"/>
      </w:pPr>
      <w:rPr>
        <w:rFonts w:ascii="Symbol" w:hAnsi="Symbol" w:hint="default"/>
      </w:rPr>
    </w:lvl>
    <w:lvl w:ilvl="1" w:tplc="FCE46478">
      <w:numFmt w:val="bullet"/>
      <w:lvlText w:val="•"/>
      <w:lvlJc w:val="left"/>
      <w:pPr>
        <w:ind w:left="129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4" w15:restartNumberingAfterBreak="0">
    <w:nsid w:val="49D06EA1"/>
    <w:multiLevelType w:val="hybridMultilevel"/>
    <w:tmpl w:val="68CCD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806A7D"/>
    <w:multiLevelType w:val="multilevel"/>
    <w:tmpl w:val="A5E23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BBC0481"/>
    <w:multiLevelType w:val="hybridMultilevel"/>
    <w:tmpl w:val="EB98A5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0059E7"/>
    <w:multiLevelType w:val="multilevel"/>
    <w:tmpl w:val="51EC3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4FE25A2"/>
    <w:multiLevelType w:val="hybridMultilevel"/>
    <w:tmpl w:val="49886E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225570"/>
    <w:multiLevelType w:val="hybridMultilevel"/>
    <w:tmpl w:val="FFC61712"/>
    <w:lvl w:ilvl="0" w:tplc="00030409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481347"/>
    <w:multiLevelType w:val="hybridMultilevel"/>
    <w:tmpl w:val="BADABABC"/>
    <w:lvl w:ilvl="0" w:tplc="729673E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3E36F4"/>
    <w:multiLevelType w:val="hybridMultilevel"/>
    <w:tmpl w:val="F9BC3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311F7"/>
    <w:multiLevelType w:val="hybridMultilevel"/>
    <w:tmpl w:val="C5F6E164"/>
    <w:lvl w:ilvl="0" w:tplc="7ED67E3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953BEA"/>
    <w:multiLevelType w:val="multilevel"/>
    <w:tmpl w:val="A5E23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3"/>
  </w:num>
  <w:num w:numId="5">
    <w:abstractNumId w:val="5"/>
  </w:num>
  <w:num w:numId="6">
    <w:abstractNumId w:val="4"/>
  </w:num>
  <w:num w:numId="7">
    <w:abstractNumId w:val="10"/>
  </w:num>
  <w:num w:numId="8">
    <w:abstractNumId w:val="2"/>
  </w:num>
  <w:num w:numId="9">
    <w:abstractNumId w:val="20"/>
  </w:num>
  <w:num w:numId="10">
    <w:abstractNumId w:val="14"/>
  </w:num>
  <w:num w:numId="11">
    <w:abstractNumId w:val="21"/>
  </w:num>
  <w:num w:numId="12">
    <w:abstractNumId w:val="12"/>
  </w:num>
  <w:num w:numId="13">
    <w:abstractNumId w:val="0"/>
  </w:num>
  <w:num w:numId="14">
    <w:abstractNumId w:val="22"/>
  </w:num>
  <w:num w:numId="15">
    <w:abstractNumId w:val="6"/>
  </w:num>
  <w:num w:numId="16">
    <w:abstractNumId w:val="19"/>
  </w:num>
  <w:num w:numId="17">
    <w:abstractNumId w:val="13"/>
  </w:num>
  <w:num w:numId="18">
    <w:abstractNumId w:val="9"/>
  </w:num>
  <w:num w:numId="19">
    <w:abstractNumId w:val="11"/>
  </w:num>
  <w:num w:numId="20">
    <w:abstractNumId w:val="23"/>
  </w:num>
  <w:num w:numId="21">
    <w:abstractNumId w:val="15"/>
  </w:num>
  <w:num w:numId="22">
    <w:abstractNumId w:val="1"/>
  </w:num>
  <w:num w:numId="23">
    <w:abstractNumId w:val="17"/>
  </w:num>
  <w:num w:numId="24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NzMxMLA0sDQDIiUdpeDU4uLM/DyQAguzWgDfz3vALQAAAA=="/>
  </w:docVars>
  <w:rsids>
    <w:rsidRoot w:val="00FD0E66"/>
    <w:rsid w:val="0000031F"/>
    <w:rsid w:val="000040AE"/>
    <w:rsid w:val="00013DF0"/>
    <w:rsid w:val="00014565"/>
    <w:rsid w:val="00014D97"/>
    <w:rsid w:val="00016F78"/>
    <w:rsid w:val="000170BE"/>
    <w:rsid w:val="00017BF6"/>
    <w:rsid w:val="000208A7"/>
    <w:rsid w:val="00020AB1"/>
    <w:rsid w:val="00020E8E"/>
    <w:rsid w:val="00020F50"/>
    <w:rsid w:val="00021C7E"/>
    <w:rsid w:val="00023065"/>
    <w:rsid w:val="0002343C"/>
    <w:rsid w:val="000250D7"/>
    <w:rsid w:val="000255DA"/>
    <w:rsid w:val="0002708B"/>
    <w:rsid w:val="00030711"/>
    <w:rsid w:val="00032AB7"/>
    <w:rsid w:val="0003407F"/>
    <w:rsid w:val="000344E7"/>
    <w:rsid w:val="00036EA0"/>
    <w:rsid w:val="00040DB9"/>
    <w:rsid w:val="000427C0"/>
    <w:rsid w:val="00042848"/>
    <w:rsid w:val="00043CB4"/>
    <w:rsid w:val="000467E1"/>
    <w:rsid w:val="00050816"/>
    <w:rsid w:val="000552F7"/>
    <w:rsid w:val="00055604"/>
    <w:rsid w:val="00055A0C"/>
    <w:rsid w:val="00063A15"/>
    <w:rsid w:val="000653B9"/>
    <w:rsid w:val="00066C80"/>
    <w:rsid w:val="000671EE"/>
    <w:rsid w:val="0007339B"/>
    <w:rsid w:val="00073985"/>
    <w:rsid w:val="00077CF9"/>
    <w:rsid w:val="00082656"/>
    <w:rsid w:val="00083FF1"/>
    <w:rsid w:val="00085364"/>
    <w:rsid w:val="00087788"/>
    <w:rsid w:val="00091508"/>
    <w:rsid w:val="0009408B"/>
    <w:rsid w:val="000949FD"/>
    <w:rsid w:val="0009516A"/>
    <w:rsid w:val="0009573E"/>
    <w:rsid w:val="0009671A"/>
    <w:rsid w:val="000A1333"/>
    <w:rsid w:val="000A6856"/>
    <w:rsid w:val="000B3771"/>
    <w:rsid w:val="000B5805"/>
    <w:rsid w:val="000B637A"/>
    <w:rsid w:val="000B7B89"/>
    <w:rsid w:val="000C34C5"/>
    <w:rsid w:val="000C3752"/>
    <w:rsid w:val="000C3CA0"/>
    <w:rsid w:val="000C490F"/>
    <w:rsid w:val="000C6D77"/>
    <w:rsid w:val="000D2D6D"/>
    <w:rsid w:val="000D4A3D"/>
    <w:rsid w:val="000D5B7D"/>
    <w:rsid w:val="000E0042"/>
    <w:rsid w:val="000E0A0A"/>
    <w:rsid w:val="000E5CC3"/>
    <w:rsid w:val="000E6432"/>
    <w:rsid w:val="000E71D0"/>
    <w:rsid w:val="000E7D83"/>
    <w:rsid w:val="000E7DBD"/>
    <w:rsid w:val="000F7D38"/>
    <w:rsid w:val="00101488"/>
    <w:rsid w:val="001042E8"/>
    <w:rsid w:val="001047FB"/>
    <w:rsid w:val="0010485A"/>
    <w:rsid w:val="0010485C"/>
    <w:rsid w:val="001124F4"/>
    <w:rsid w:val="00112598"/>
    <w:rsid w:val="0011381B"/>
    <w:rsid w:val="00115F4F"/>
    <w:rsid w:val="00117D5C"/>
    <w:rsid w:val="00120767"/>
    <w:rsid w:val="00121481"/>
    <w:rsid w:val="00122E9D"/>
    <w:rsid w:val="00124D70"/>
    <w:rsid w:val="001266B3"/>
    <w:rsid w:val="00130150"/>
    <w:rsid w:val="001306AA"/>
    <w:rsid w:val="00130811"/>
    <w:rsid w:val="001318E3"/>
    <w:rsid w:val="00135489"/>
    <w:rsid w:val="0013563F"/>
    <w:rsid w:val="00140C4A"/>
    <w:rsid w:val="00141631"/>
    <w:rsid w:val="00145466"/>
    <w:rsid w:val="001469C5"/>
    <w:rsid w:val="001477B8"/>
    <w:rsid w:val="0015101C"/>
    <w:rsid w:val="0015132B"/>
    <w:rsid w:val="00155935"/>
    <w:rsid w:val="00155D3C"/>
    <w:rsid w:val="001560C6"/>
    <w:rsid w:val="00160782"/>
    <w:rsid w:val="0016261C"/>
    <w:rsid w:val="001635DA"/>
    <w:rsid w:val="00163BFD"/>
    <w:rsid w:val="00165845"/>
    <w:rsid w:val="00166B76"/>
    <w:rsid w:val="00167296"/>
    <w:rsid w:val="00171760"/>
    <w:rsid w:val="00172F3F"/>
    <w:rsid w:val="001734C9"/>
    <w:rsid w:val="00173BDD"/>
    <w:rsid w:val="00176014"/>
    <w:rsid w:val="00176802"/>
    <w:rsid w:val="00181A2E"/>
    <w:rsid w:val="00181B2F"/>
    <w:rsid w:val="00184973"/>
    <w:rsid w:val="00185B1B"/>
    <w:rsid w:val="0018622D"/>
    <w:rsid w:val="001923CD"/>
    <w:rsid w:val="00196074"/>
    <w:rsid w:val="00197CD9"/>
    <w:rsid w:val="00197D8F"/>
    <w:rsid w:val="001A0F09"/>
    <w:rsid w:val="001A1284"/>
    <w:rsid w:val="001A15AD"/>
    <w:rsid w:val="001A6009"/>
    <w:rsid w:val="001B36A2"/>
    <w:rsid w:val="001B4177"/>
    <w:rsid w:val="001B74CF"/>
    <w:rsid w:val="001C02E7"/>
    <w:rsid w:val="001C5B53"/>
    <w:rsid w:val="001D341B"/>
    <w:rsid w:val="001D3CF4"/>
    <w:rsid w:val="001D58F9"/>
    <w:rsid w:val="001D6E18"/>
    <w:rsid w:val="001D720A"/>
    <w:rsid w:val="001E2A59"/>
    <w:rsid w:val="001E3299"/>
    <w:rsid w:val="001E3A9B"/>
    <w:rsid w:val="001E4610"/>
    <w:rsid w:val="001E785D"/>
    <w:rsid w:val="001E7A2A"/>
    <w:rsid w:val="001F0A60"/>
    <w:rsid w:val="001F1738"/>
    <w:rsid w:val="001F1B6F"/>
    <w:rsid w:val="001F2CBE"/>
    <w:rsid w:val="001F2ED2"/>
    <w:rsid w:val="001F39A4"/>
    <w:rsid w:val="001F3CF7"/>
    <w:rsid w:val="001F4F1C"/>
    <w:rsid w:val="001F7E61"/>
    <w:rsid w:val="002000DF"/>
    <w:rsid w:val="00204010"/>
    <w:rsid w:val="002051FC"/>
    <w:rsid w:val="00207AA1"/>
    <w:rsid w:val="00210521"/>
    <w:rsid w:val="00211026"/>
    <w:rsid w:val="00213808"/>
    <w:rsid w:val="002171AE"/>
    <w:rsid w:val="002213CF"/>
    <w:rsid w:val="00221BC4"/>
    <w:rsid w:val="00222924"/>
    <w:rsid w:val="00222930"/>
    <w:rsid w:val="00222E39"/>
    <w:rsid w:val="00223FDD"/>
    <w:rsid w:val="00224D62"/>
    <w:rsid w:val="00225494"/>
    <w:rsid w:val="00230754"/>
    <w:rsid w:val="00232CFE"/>
    <w:rsid w:val="0023391C"/>
    <w:rsid w:val="00233DE8"/>
    <w:rsid w:val="00237348"/>
    <w:rsid w:val="00241BC9"/>
    <w:rsid w:val="002424A1"/>
    <w:rsid w:val="00243D7E"/>
    <w:rsid w:val="00246D0E"/>
    <w:rsid w:val="00250D0E"/>
    <w:rsid w:val="00253A33"/>
    <w:rsid w:val="00254134"/>
    <w:rsid w:val="00255747"/>
    <w:rsid w:val="002558FA"/>
    <w:rsid w:val="00256E5E"/>
    <w:rsid w:val="00261721"/>
    <w:rsid w:val="00262BF6"/>
    <w:rsid w:val="002642E3"/>
    <w:rsid w:val="002713A5"/>
    <w:rsid w:val="00273AB7"/>
    <w:rsid w:val="0027405E"/>
    <w:rsid w:val="00275204"/>
    <w:rsid w:val="002777A2"/>
    <w:rsid w:val="002779FB"/>
    <w:rsid w:val="002817FD"/>
    <w:rsid w:val="00286A0B"/>
    <w:rsid w:val="00287C5D"/>
    <w:rsid w:val="00292448"/>
    <w:rsid w:val="00294D06"/>
    <w:rsid w:val="0029610F"/>
    <w:rsid w:val="00297BDD"/>
    <w:rsid w:val="002A2BE5"/>
    <w:rsid w:val="002A3876"/>
    <w:rsid w:val="002A4541"/>
    <w:rsid w:val="002A474A"/>
    <w:rsid w:val="002A4A48"/>
    <w:rsid w:val="002A69DF"/>
    <w:rsid w:val="002B1D57"/>
    <w:rsid w:val="002B3846"/>
    <w:rsid w:val="002B4A79"/>
    <w:rsid w:val="002B53F8"/>
    <w:rsid w:val="002B7517"/>
    <w:rsid w:val="002B75E1"/>
    <w:rsid w:val="002B78F1"/>
    <w:rsid w:val="002C13BA"/>
    <w:rsid w:val="002D0224"/>
    <w:rsid w:val="002D2775"/>
    <w:rsid w:val="002D2AC9"/>
    <w:rsid w:val="002D34C6"/>
    <w:rsid w:val="002D3ECB"/>
    <w:rsid w:val="002D60E1"/>
    <w:rsid w:val="002D6355"/>
    <w:rsid w:val="002E1DEC"/>
    <w:rsid w:val="002E2297"/>
    <w:rsid w:val="002E229B"/>
    <w:rsid w:val="002E3415"/>
    <w:rsid w:val="002E3948"/>
    <w:rsid w:val="002E39D2"/>
    <w:rsid w:val="002E709D"/>
    <w:rsid w:val="002F0756"/>
    <w:rsid w:val="002F1180"/>
    <w:rsid w:val="002F1914"/>
    <w:rsid w:val="002F341A"/>
    <w:rsid w:val="002F3921"/>
    <w:rsid w:val="002F409D"/>
    <w:rsid w:val="002F59D7"/>
    <w:rsid w:val="002F5D6A"/>
    <w:rsid w:val="002F7756"/>
    <w:rsid w:val="003049BB"/>
    <w:rsid w:val="003140BD"/>
    <w:rsid w:val="003158AC"/>
    <w:rsid w:val="0031657C"/>
    <w:rsid w:val="00317266"/>
    <w:rsid w:val="00317E65"/>
    <w:rsid w:val="0032095A"/>
    <w:rsid w:val="003214DF"/>
    <w:rsid w:val="00322DC6"/>
    <w:rsid w:val="00325643"/>
    <w:rsid w:val="003262F0"/>
    <w:rsid w:val="00333115"/>
    <w:rsid w:val="0033479A"/>
    <w:rsid w:val="00335614"/>
    <w:rsid w:val="00335F37"/>
    <w:rsid w:val="003419BC"/>
    <w:rsid w:val="00342DBE"/>
    <w:rsid w:val="00343E86"/>
    <w:rsid w:val="00346ABD"/>
    <w:rsid w:val="003473AC"/>
    <w:rsid w:val="00347653"/>
    <w:rsid w:val="00352229"/>
    <w:rsid w:val="00352790"/>
    <w:rsid w:val="00356D99"/>
    <w:rsid w:val="003628F7"/>
    <w:rsid w:val="00362C1B"/>
    <w:rsid w:val="003657E1"/>
    <w:rsid w:val="00372E86"/>
    <w:rsid w:val="00373767"/>
    <w:rsid w:val="003746F2"/>
    <w:rsid w:val="003807A7"/>
    <w:rsid w:val="00381A38"/>
    <w:rsid w:val="003828A1"/>
    <w:rsid w:val="00391603"/>
    <w:rsid w:val="003921BD"/>
    <w:rsid w:val="00392D88"/>
    <w:rsid w:val="00393F51"/>
    <w:rsid w:val="00395E3C"/>
    <w:rsid w:val="003A25B1"/>
    <w:rsid w:val="003A2919"/>
    <w:rsid w:val="003A4936"/>
    <w:rsid w:val="003B03DB"/>
    <w:rsid w:val="003B3D53"/>
    <w:rsid w:val="003B5CAE"/>
    <w:rsid w:val="003B6C52"/>
    <w:rsid w:val="003C0112"/>
    <w:rsid w:val="003C22C0"/>
    <w:rsid w:val="003C32B1"/>
    <w:rsid w:val="003C5E4B"/>
    <w:rsid w:val="003C76CC"/>
    <w:rsid w:val="003D04BD"/>
    <w:rsid w:val="003D1637"/>
    <w:rsid w:val="003D1822"/>
    <w:rsid w:val="003D3401"/>
    <w:rsid w:val="003D3700"/>
    <w:rsid w:val="003D49F6"/>
    <w:rsid w:val="003D4B1F"/>
    <w:rsid w:val="003D5BBE"/>
    <w:rsid w:val="003E4F39"/>
    <w:rsid w:val="003E6FEC"/>
    <w:rsid w:val="003F0471"/>
    <w:rsid w:val="003F2039"/>
    <w:rsid w:val="003F5525"/>
    <w:rsid w:val="003F78FA"/>
    <w:rsid w:val="004041A9"/>
    <w:rsid w:val="004041FF"/>
    <w:rsid w:val="0040536D"/>
    <w:rsid w:val="004053FC"/>
    <w:rsid w:val="00406789"/>
    <w:rsid w:val="004068EC"/>
    <w:rsid w:val="00412905"/>
    <w:rsid w:val="004153EE"/>
    <w:rsid w:val="00421F52"/>
    <w:rsid w:val="00424229"/>
    <w:rsid w:val="0042494B"/>
    <w:rsid w:val="00427B5E"/>
    <w:rsid w:val="00430C3B"/>
    <w:rsid w:val="0043170A"/>
    <w:rsid w:val="00432ADF"/>
    <w:rsid w:val="00433011"/>
    <w:rsid w:val="00437DB6"/>
    <w:rsid w:val="00440ED7"/>
    <w:rsid w:val="00445917"/>
    <w:rsid w:val="00445D86"/>
    <w:rsid w:val="00453361"/>
    <w:rsid w:val="00453C5C"/>
    <w:rsid w:val="00454E2F"/>
    <w:rsid w:val="004555BC"/>
    <w:rsid w:val="00455DC6"/>
    <w:rsid w:val="0045637C"/>
    <w:rsid w:val="0045651A"/>
    <w:rsid w:val="0045664C"/>
    <w:rsid w:val="00460E1B"/>
    <w:rsid w:val="00463322"/>
    <w:rsid w:val="00464F52"/>
    <w:rsid w:val="00475C0A"/>
    <w:rsid w:val="00476D82"/>
    <w:rsid w:val="00483FDB"/>
    <w:rsid w:val="004846BF"/>
    <w:rsid w:val="004856D6"/>
    <w:rsid w:val="00487B57"/>
    <w:rsid w:val="00487C06"/>
    <w:rsid w:val="0049004B"/>
    <w:rsid w:val="004917B0"/>
    <w:rsid w:val="0049184E"/>
    <w:rsid w:val="00491E52"/>
    <w:rsid w:val="00494277"/>
    <w:rsid w:val="004954BA"/>
    <w:rsid w:val="004A09F7"/>
    <w:rsid w:val="004A4BD6"/>
    <w:rsid w:val="004A502C"/>
    <w:rsid w:val="004A64CA"/>
    <w:rsid w:val="004B09FF"/>
    <w:rsid w:val="004B0A92"/>
    <w:rsid w:val="004B17B5"/>
    <w:rsid w:val="004B31AC"/>
    <w:rsid w:val="004B341A"/>
    <w:rsid w:val="004B38E9"/>
    <w:rsid w:val="004B3D97"/>
    <w:rsid w:val="004B54C3"/>
    <w:rsid w:val="004B5C43"/>
    <w:rsid w:val="004B78AD"/>
    <w:rsid w:val="004C37BC"/>
    <w:rsid w:val="004C3CD0"/>
    <w:rsid w:val="004C3E54"/>
    <w:rsid w:val="004C3E89"/>
    <w:rsid w:val="004C7DC7"/>
    <w:rsid w:val="004D0E08"/>
    <w:rsid w:val="004D0F34"/>
    <w:rsid w:val="004D1CCE"/>
    <w:rsid w:val="004D2105"/>
    <w:rsid w:val="004D2B1E"/>
    <w:rsid w:val="004D3071"/>
    <w:rsid w:val="004D5A28"/>
    <w:rsid w:val="004D638D"/>
    <w:rsid w:val="004E4081"/>
    <w:rsid w:val="004E7FC2"/>
    <w:rsid w:val="004F0AD9"/>
    <w:rsid w:val="004F3BB7"/>
    <w:rsid w:val="004F6863"/>
    <w:rsid w:val="004F69CE"/>
    <w:rsid w:val="004F758B"/>
    <w:rsid w:val="0050218B"/>
    <w:rsid w:val="00505537"/>
    <w:rsid w:val="00506529"/>
    <w:rsid w:val="005139A0"/>
    <w:rsid w:val="00513B70"/>
    <w:rsid w:val="00515503"/>
    <w:rsid w:val="005159D0"/>
    <w:rsid w:val="00517692"/>
    <w:rsid w:val="00524AF9"/>
    <w:rsid w:val="005270C2"/>
    <w:rsid w:val="00530893"/>
    <w:rsid w:val="00533D6F"/>
    <w:rsid w:val="0053445C"/>
    <w:rsid w:val="005355D0"/>
    <w:rsid w:val="00535B50"/>
    <w:rsid w:val="00535E36"/>
    <w:rsid w:val="00540547"/>
    <w:rsid w:val="00540F87"/>
    <w:rsid w:val="00541907"/>
    <w:rsid w:val="00541DF3"/>
    <w:rsid w:val="0054207A"/>
    <w:rsid w:val="0054252C"/>
    <w:rsid w:val="005428E6"/>
    <w:rsid w:val="00546987"/>
    <w:rsid w:val="005516F9"/>
    <w:rsid w:val="005564DB"/>
    <w:rsid w:val="00556C31"/>
    <w:rsid w:val="00557A1E"/>
    <w:rsid w:val="00560BB9"/>
    <w:rsid w:val="0056456C"/>
    <w:rsid w:val="00564E6F"/>
    <w:rsid w:val="00565380"/>
    <w:rsid w:val="0057013A"/>
    <w:rsid w:val="0057418C"/>
    <w:rsid w:val="0057725A"/>
    <w:rsid w:val="00577FF9"/>
    <w:rsid w:val="00580D9E"/>
    <w:rsid w:val="005829FE"/>
    <w:rsid w:val="0058425C"/>
    <w:rsid w:val="0059000C"/>
    <w:rsid w:val="005910D3"/>
    <w:rsid w:val="005913BF"/>
    <w:rsid w:val="00591DB8"/>
    <w:rsid w:val="005922F0"/>
    <w:rsid w:val="005945A5"/>
    <w:rsid w:val="00596407"/>
    <w:rsid w:val="005A6C87"/>
    <w:rsid w:val="005A7E70"/>
    <w:rsid w:val="005B0137"/>
    <w:rsid w:val="005B2FDF"/>
    <w:rsid w:val="005B3C32"/>
    <w:rsid w:val="005B73F7"/>
    <w:rsid w:val="005C1072"/>
    <w:rsid w:val="005C144E"/>
    <w:rsid w:val="005C1A3A"/>
    <w:rsid w:val="005C2D48"/>
    <w:rsid w:val="005C2FE8"/>
    <w:rsid w:val="005C38E5"/>
    <w:rsid w:val="005C4021"/>
    <w:rsid w:val="005C49D6"/>
    <w:rsid w:val="005C5C02"/>
    <w:rsid w:val="005C5E44"/>
    <w:rsid w:val="005D0351"/>
    <w:rsid w:val="005D06FD"/>
    <w:rsid w:val="005D0C5C"/>
    <w:rsid w:val="005D26F5"/>
    <w:rsid w:val="005D47DA"/>
    <w:rsid w:val="005E4148"/>
    <w:rsid w:val="005F175F"/>
    <w:rsid w:val="005F2EE6"/>
    <w:rsid w:val="005F3889"/>
    <w:rsid w:val="005F59AF"/>
    <w:rsid w:val="005F5DDC"/>
    <w:rsid w:val="005F6F3A"/>
    <w:rsid w:val="006001F5"/>
    <w:rsid w:val="0060094A"/>
    <w:rsid w:val="006015D5"/>
    <w:rsid w:val="006045B3"/>
    <w:rsid w:val="00605D16"/>
    <w:rsid w:val="006064E9"/>
    <w:rsid w:val="0061141C"/>
    <w:rsid w:val="00615E4F"/>
    <w:rsid w:val="0062122C"/>
    <w:rsid w:val="006258C9"/>
    <w:rsid w:val="00626B30"/>
    <w:rsid w:val="00626E6B"/>
    <w:rsid w:val="00630DE4"/>
    <w:rsid w:val="0063120C"/>
    <w:rsid w:val="0063245F"/>
    <w:rsid w:val="00633691"/>
    <w:rsid w:val="00633CA2"/>
    <w:rsid w:val="00635297"/>
    <w:rsid w:val="00635386"/>
    <w:rsid w:val="006409BC"/>
    <w:rsid w:val="00642458"/>
    <w:rsid w:val="006425FD"/>
    <w:rsid w:val="006468FD"/>
    <w:rsid w:val="00646E7C"/>
    <w:rsid w:val="00651991"/>
    <w:rsid w:val="00651FC4"/>
    <w:rsid w:val="00652D12"/>
    <w:rsid w:val="00653F54"/>
    <w:rsid w:val="006553E3"/>
    <w:rsid w:val="00656EC9"/>
    <w:rsid w:val="0067181B"/>
    <w:rsid w:val="00671BC8"/>
    <w:rsid w:val="00675CB4"/>
    <w:rsid w:val="0067647B"/>
    <w:rsid w:val="00676EE2"/>
    <w:rsid w:val="006774EE"/>
    <w:rsid w:val="006811A5"/>
    <w:rsid w:val="006816CF"/>
    <w:rsid w:val="00685F8A"/>
    <w:rsid w:val="006926E7"/>
    <w:rsid w:val="00693CF2"/>
    <w:rsid w:val="00695807"/>
    <w:rsid w:val="00695CB4"/>
    <w:rsid w:val="00697593"/>
    <w:rsid w:val="00697A6C"/>
    <w:rsid w:val="006A1901"/>
    <w:rsid w:val="006A54F3"/>
    <w:rsid w:val="006B1CE1"/>
    <w:rsid w:val="006B4B45"/>
    <w:rsid w:val="006B54D0"/>
    <w:rsid w:val="006B5C3E"/>
    <w:rsid w:val="006B6389"/>
    <w:rsid w:val="006B7476"/>
    <w:rsid w:val="006C05ED"/>
    <w:rsid w:val="006C182A"/>
    <w:rsid w:val="006C1EC2"/>
    <w:rsid w:val="006C2508"/>
    <w:rsid w:val="006C4433"/>
    <w:rsid w:val="006C5C21"/>
    <w:rsid w:val="006C6112"/>
    <w:rsid w:val="006C79AA"/>
    <w:rsid w:val="006C7A44"/>
    <w:rsid w:val="006D2450"/>
    <w:rsid w:val="006D5B27"/>
    <w:rsid w:val="006D76D5"/>
    <w:rsid w:val="006E0CE5"/>
    <w:rsid w:val="006E172A"/>
    <w:rsid w:val="006E1BAB"/>
    <w:rsid w:val="006E1D9A"/>
    <w:rsid w:val="006E3227"/>
    <w:rsid w:val="006E4C7A"/>
    <w:rsid w:val="006E51CB"/>
    <w:rsid w:val="006E6127"/>
    <w:rsid w:val="006E6D23"/>
    <w:rsid w:val="006E7100"/>
    <w:rsid w:val="006E7D51"/>
    <w:rsid w:val="006F2F77"/>
    <w:rsid w:val="006F324B"/>
    <w:rsid w:val="006F49E1"/>
    <w:rsid w:val="006F51C0"/>
    <w:rsid w:val="006F6EA2"/>
    <w:rsid w:val="00705397"/>
    <w:rsid w:val="00714A64"/>
    <w:rsid w:val="00714B81"/>
    <w:rsid w:val="00715400"/>
    <w:rsid w:val="00715CC5"/>
    <w:rsid w:val="0071667A"/>
    <w:rsid w:val="00716A8A"/>
    <w:rsid w:val="00720DA6"/>
    <w:rsid w:val="0072209C"/>
    <w:rsid w:val="00724FFF"/>
    <w:rsid w:val="00725A91"/>
    <w:rsid w:val="0072626D"/>
    <w:rsid w:val="00730436"/>
    <w:rsid w:val="00732686"/>
    <w:rsid w:val="00732A8E"/>
    <w:rsid w:val="007413A4"/>
    <w:rsid w:val="007417A1"/>
    <w:rsid w:val="00742A46"/>
    <w:rsid w:val="00742D50"/>
    <w:rsid w:val="0074622C"/>
    <w:rsid w:val="00747724"/>
    <w:rsid w:val="007529F1"/>
    <w:rsid w:val="00754A19"/>
    <w:rsid w:val="00754C52"/>
    <w:rsid w:val="00755521"/>
    <w:rsid w:val="00757BDB"/>
    <w:rsid w:val="00760F88"/>
    <w:rsid w:val="00761411"/>
    <w:rsid w:val="00762A8D"/>
    <w:rsid w:val="00765687"/>
    <w:rsid w:val="007656EE"/>
    <w:rsid w:val="007666B6"/>
    <w:rsid w:val="0077173B"/>
    <w:rsid w:val="0077243F"/>
    <w:rsid w:val="007733B5"/>
    <w:rsid w:val="007735FD"/>
    <w:rsid w:val="00774AAA"/>
    <w:rsid w:val="0077582B"/>
    <w:rsid w:val="00781C31"/>
    <w:rsid w:val="00782636"/>
    <w:rsid w:val="00782CA4"/>
    <w:rsid w:val="00786AB2"/>
    <w:rsid w:val="007879B9"/>
    <w:rsid w:val="0079178C"/>
    <w:rsid w:val="00792321"/>
    <w:rsid w:val="00792F7E"/>
    <w:rsid w:val="00796F4E"/>
    <w:rsid w:val="007A20F1"/>
    <w:rsid w:val="007A274D"/>
    <w:rsid w:val="007A4120"/>
    <w:rsid w:val="007B0387"/>
    <w:rsid w:val="007B054A"/>
    <w:rsid w:val="007B2755"/>
    <w:rsid w:val="007B4E32"/>
    <w:rsid w:val="007B570A"/>
    <w:rsid w:val="007B6462"/>
    <w:rsid w:val="007B6653"/>
    <w:rsid w:val="007B6CE8"/>
    <w:rsid w:val="007B6DC4"/>
    <w:rsid w:val="007C0B6D"/>
    <w:rsid w:val="007C133F"/>
    <w:rsid w:val="007C49DE"/>
    <w:rsid w:val="007C7AAD"/>
    <w:rsid w:val="007D0094"/>
    <w:rsid w:val="007D0BD4"/>
    <w:rsid w:val="007D332E"/>
    <w:rsid w:val="007D6A9A"/>
    <w:rsid w:val="007D6E6A"/>
    <w:rsid w:val="007E0E91"/>
    <w:rsid w:val="007E1DC5"/>
    <w:rsid w:val="007E25F0"/>
    <w:rsid w:val="007E51B4"/>
    <w:rsid w:val="007E700B"/>
    <w:rsid w:val="007E7397"/>
    <w:rsid w:val="007E7830"/>
    <w:rsid w:val="007F0311"/>
    <w:rsid w:val="007F4EED"/>
    <w:rsid w:val="007F59B3"/>
    <w:rsid w:val="007F77BD"/>
    <w:rsid w:val="00801393"/>
    <w:rsid w:val="00803F2D"/>
    <w:rsid w:val="00807225"/>
    <w:rsid w:val="00814398"/>
    <w:rsid w:val="008151A9"/>
    <w:rsid w:val="008155EE"/>
    <w:rsid w:val="00820984"/>
    <w:rsid w:val="00820B93"/>
    <w:rsid w:val="008222EF"/>
    <w:rsid w:val="00824EE7"/>
    <w:rsid w:val="00832D66"/>
    <w:rsid w:val="008341D0"/>
    <w:rsid w:val="008343EE"/>
    <w:rsid w:val="00835E8B"/>
    <w:rsid w:val="00840DF4"/>
    <w:rsid w:val="00845119"/>
    <w:rsid w:val="008456D9"/>
    <w:rsid w:val="00845DA2"/>
    <w:rsid w:val="00851DFE"/>
    <w:rsid w:val="00852895"/>
    <w:rsid w:val="0085435C"/>
    <w:rsid w:val="00854CF1"/>
    <w:rsid w:val="00857287"/>
    <w:rsid w:val="00857784"/>
    <w:rsid w:val="00857E4A"/>
    <w:rsid w:val="00861310"/>
    <w:rsid w:val="008626FB"/>
    <w:rsid w:val="008648CF"/>
    <w:rsid w:val="00864C2A"/>
    <w:rsid w:val="00867001"/>
    <w:rsid w:val="00870B1A"/>
    <w:rsid w:val="008714EA"/>
    <w:rsid w:val="008768FF"/>
    <w:rsid w:val="00876EFF"/>
    <w:rsid w:val="00882DC0"/>
    <w:rsid w:val="00883A02"/>
    <w:rsid w:val="00886014"/>
    <w:rsid w:val="008879A3"/>
    <w:rsid w:val="00890C27"/>
    <w:rsid w:val="008958BC"/>
    <w:rsid w:val="00895C76"/>
    <w:rsid w:val="00896CED"/>
    <w:rsid w:val="008A3545"/>
    <w:rsid w:val="008A546D"/>
    <w:rsid w:val="008A6084"/>
    <w:rsid w:val="008A6ABA"/>
    <w:rsid w:val="008B0AAE"/>
    <w:rsid w:val="008B0C6F"/>
    <w:rsid w:val="008B1DE0"/>
    <w:rsid w:val="008B66FB"/>
    <w:rsid w:val="008B6FD0"/>
    <w:rsid w:val="008C175E"/>
    <w:rsid w:val="008C4331"/>
    <w:rsid w:val="008C59AF"/>
    <w:rsid w:val="008D0420"/>
    <w:rsid w:val="008D05D0"/>
    <w:rsid w:val="008D1C6B"/>
    <w:rsid w:val="008D4440"/>
    <w:rsid w:val="008D44DF"/>
    <w:rsid w:val="008D4C8C"/>
    <w:rsid w:val="008D7CDE"/>
    <w:rsid w:val="008E4B0F"/>
    <w:rsid w:val="008E6AE7"/>
    <w:rsid w:val="008E73DC"/>
    <w:rsid w:val="008F0A39"/>
    <w:rsid w:val="008F2ACC"/>
    <w:rsid w:val="008F45AE"/>
    <w:rsid w:val="009058A1"/>
    <w:rsid w:val="00905C77"/>
    <w:rsid w:val="00907DF5"/>
    <w:rsid w:val="00912BA7"/>
    <w:rsid w:val="009158B0"/>
    <w:rsid w:val="0092114D"/>
    <w:rsid w:val="0092241B"/>
    <w:rsid w:val="00923EF5"/>
    <w:rsid w:val="009342AA"/>
    <w:rsid w:val="0093450E"/>
    <w:rsid w:val="00935062"/>
    <w:rsid w:val="0093516A"/>
    <w:rsid w:val="00937753"/>
    <w:rsid w:val="009378E7"/>
    <w:rsid w:val="009402C8"/>
    <w:rsid w:val="0094344C"/>
    <w:rsid w:val="0094356A"/>
    <w:rsid w:val="009436B6"/>
    <w:rsid w:val="00944911"/>
    <w:rsid w:val="009449E5"/>
    <w:rsid w:val="009509F3"/>
    <w:rsid w:val="00950F02"/>
    <w:rsid w:val="00952DE4"/>
    <w:rsid w:val="0095370C"/>
    <w:rsid w:val="009541D2"/>
    <w:rsid w:val="00955639"/>
    <w:rsid w:val="00957043"/>
    <w:rsid w:val="009638BA"/>
    <w:rsid w:val="0097176B"/>
    <w:rsid w:val="0097359B"/>
    <w:rsid w:val="00975162"/>
    <w:rsid w:val="009802F7"/>
    <w:rsid w:val="00982FBC"/>
    <w:rsid w:val="00986255"/>
    <w:rsid w:val="009907A4"/>
    <w:rsid w:val="009927CB"/>
    <w:rsid w:val="0099361E"/>
    <w:rsid w:val="00994F91"/>
    <w:rsid w:val="00996CBC"/>
    <w:rsid w:val="009A0E72"/>
    <w:rsid w:val="009A311D"/>
    <w:rsid w:val="009A3460"/>
    <w:rsid w:val="009A4944"/>
    <w:rsid w:val="009B15CB"/>
    <w:rsid w:val="009B1EF2"/>
    <w:rsid w:val="009B257C"/>
    <w:rsid w:val="009B31C5"/>
    <w:rsid w:val="009B3DB2"/>
    <w:rsid w:val="009B6DD1"/>
    <w:rsid w:val="009B701E"/>
    <w:rsid w:val="009B71CE"/>
    <w:rsid w:val="009C19D0"/>
    <w:rsid w:val="009C2BA5"/>
    <w:rsid w:val="009D1DA1"/>
    <w:rsid w:val="009D377D"/>
    <w:rsid w:val="009D4059"/>
    <w:rsid w:val="009D6112"/>
    <w:rsid w:val="009E2FAA"/>
    <w:rsid w:val="009E3BBD"/>
    <w:rsid w:val="009E65BD"/>
    <w:rsid w:val="009F0674"/>
    <w:rsid w:val="009F2E20"/>
    <w:rsid w:val="009F3B39"/>
    <w:rsid w:val="009F4952"/>
    <w:rsid w:val="009F5B81"/>
    <w:rsid w:val="00A00A84"/>
    <w:rsid w:val="00A01018"/>
    <w:rsid w:val="00A018C3"/>
    <w:rsid w:val="00A02F71"/>
    <w:rsid w:val="00A044DB"/>
    <w:rsid w:val="00A05193"/>
    <w:rsid w:val="00A11E4A"/>
    <w:rsid w:val="00A158E0"/>
    <w:rsid w:val="00A15928"/>
    <w:rsid w:val="00A17C76"/>
    <w:rsid w:val="00A21803"/>
    <w:rsid w:val="00A22213"/>
    <w:rsid w:val="00A23054"/>
    <w:rsid w:val="00A23465"/>
    <w:rsid w:val="00A25328"/>
    <w:rsid w:val="00A26318"/>
    <w:rsid w:val="00A26FAA"/>
    <w:rsid w:val="00A271D3"/>
    <w:rsid w:val="00A30563"/>
    <w:rsid w:val="00A329F5"/>
    <w:rsid w:val="00A336B4"/>
    <w:rsid w:val="00A352C7"/>
    <w:rsid w:val="00A35566"/>
    <w:rsid w:val="00A36333"/>
    <w:rsid w:val="00A41FFA"/>
    <w:rsid w:val="00A4317E"/>
    <w:rsid w:val="00A46BC9"/>
    <w:rsid w:val="00A55897"/>
    <w:rsid w:val="00A577EE"/>
    <w:rsid w:val="00A6558E"/>
    <w:rsid w:val="00A65C08"/>
    <w:rsid w:val="00A666A0"/>
    <w:rsid w:val="00A66AC3"/>
    <w:rsid w:val="00A66BA3"/>
    <w:rsid w:val="00A673D1"/>
    <w:rsid w:val="00A6775A"/>
    <w:rsid w:val="00A70499"/>
    <w:rsid w:val="00A73B6F"/>
    <w:rsid w:val="00A768C7"/>
    <w:rsid w:val="00A81DCD"/>
    <w:rsid w:val="00A838F5"/>
    <w:rsid w:val="00A85013"/>
    <w:rsid w:val="00A855CB"/>
    <w:rsid w:val="00A86DFA"/>
    <w:rsid w:val="00A91F05"/>
    <w:rsid w:val="00A9281C"/>
    <w:rsid w:val="00A95BBA"/>
    <w:rsid w:val="00AA088E"/>
    <w:rsid w:val="00AA0C57"/>
    <w:rsid w:val="00AA1919"/>
    <w:rsid w:val="00AA1D43"/>
    <w:rsid w:val="00AA59CC"/>
    <w:rsid w:val="00AA71BD"/>
    <w:rsid w:val="00AA7201"/>
    <w:rsid w:val="00AB133C"/>
    <w:rsid w:val="00AB4CB3"/>
    <w:rsid w:val="00AB535B"/>
    <w:rsid w:val="00AB7827"/>
    <w:rsid w:val="00AC3CDD"/>
    <w:rsid w:val="00AC4D8C"/>
    <w:rsid w:val="00AC7FBB"/>
    <w:rsid w:val="00AD0C39"/>
    <w:rsid w:val="00AE2161"/>
    <w:rsid w:val="00AE2B85"/>
    <w:rsid w:val="00AE31F0"/>
    <w:rsid w:val="00AE3957"/>
    <w:rsid w:val="00AE74DD"/>
    <w:rsid w:val="00AF0462"/>
    <w:rsid w:val="00AF17EF"/>
    <w:rsid w:val="00AF181F"/>
    <w:rsid w:val="00B013A2"/>
    <w:rsid w:val="00B04725"/>
    <w:rsid w:val="00B06F91"/>
    <w:rsid w:val="00B10A76"/>
    <w:rsid w:val="00B144DD"/>
    <w:rsid w:val="00B1717A"/>
    <w:rsid w:val="00B17EE2"/>
    <w:rsid w:val="00B212F6"/>
    <w:rsid w:val="00B23558"/>
    <w:rsid w:val="00B25057"/>
    <w:rsid w:val="00B2569B"/>
    <w:rsid w:val="00B3047C"/>
    <w:rsid w:val="00B30F5C"/>
    <w:rsid w:val="00B3115C"/>
    <w:rsid w:val="00B31696"/>
    <w:rsid w:val="00B3617B"/>
    <w:rsid w:val="00B37A39"/>
    <w:rsid w:val="00B37AC0"/>
    <w:rsid w:val="00B37DC7"/>
    <w:rsid w:val="00B40C8C"/>
    <w:rsid w:val="00B413E6"/>
    <w:rsid w:val="00B42D3B"/>
    <w:rsid w:val="00B4483E"/>
    <w:rsid w:val="00B467F3"/>
    <w:rsid w:val="00B47B30"/>
    <w:rsid w:val="00B5579D"/>
    <w:rsid w:val="00B60042"/>
    <w:rsid w:val="00B65BE6"/>
    <w:rsid w:val="00B65CB0"/>
    <w:rsid w:val="00B676B1"/>
    <w:rsid w:val="00B67CB3"/>
    <w:rsid w:val="00B70EA7"/>
    <w:rsid w:val="00B72D59"/>
    <w:rsid w:val="00B74A8C"/>
    <w:rsid w:val="00B77F4F"/>
    <w:rsid w:val="00B8284C"/>
    <w:rsid w:val="00B82C48"/>
    <w:rsid w:val="00B83233"/>
    <w:rsid w:val="00B84CC8"/>
    <w:rsid w:val="00B8587D"/>
    <w:rsid w:val="00B86951"/>
    <w:rsid w:val="00B8724F"/>
    <w:rsid w:val="00B926C7"/>
    <w:rsid w:val="00B942F6"/>
    <w:rsid w:val="00B9461E"/>
    <w:rsid w:val="00B96E12"/>
    <w:rsid w:val="00BA0B00"/>
    <w:rsid w:val="00BA2041"/>
    <w:rsid w:val="00BA2A35"/>
    <w:rsid w:val="00BA3B61"/>
    <w:rsid w:val="00BA7287"/>
    <w:rsid w:val="00BA7668"/>
    <w:rsid w:val="00BB0071"/>
    <w:rsid w:val="00BB4D74"/>
    <w:rsid w:val="00BB55B2"/>
    <w:rsid w:val="00BC0939"/>
    <w:rsid w:val="00BC277E"/>
    <w:rsid w:val="00BC638C"/>
    <w:rsid w:val="00BC7F2A"/>
    <w:rsid w:val="00BD19D9"/>
    <w:rsid w:val="00BD60A3"/>
    <w:rsid w:val="00BD79A2"/>
    <w:rsid w:val="00BD7D02"/>
    <w:rsid w:val="00BE1713"/>
    <w:rsid w:val="00BE30AE"/>
    <w:rsid w:val="00BE3218"/>
    <w:rsid w:val="00BE54A5"/>
    <w:rsid w:val="00BE679B"/>
    <w:rsid w:val="00BE7035"/>
    <w:rsid w:val="00BE76C3"/>
    <w:rsid w:val="00BF0A3A"/>
    <w:rsid w:val="00BF1573"/>
    <w:rsid w:val="00BF1B0A"/>
    <w:rsid w:val="00BF3D66"/>
    <w:rsid w:val="00BF5317"/>
    <w:rsid w:val="00BF6449"/>
    <w:rsid w:val="00BF6EC9"/>
    <w:rsid w:val="00BF76D6"/>
    <w:rsid w:val="00BF7879"/>
    <w:rsid w:val="00C026F6"/>
    <w:rsid w:val="00C02F6C"/>
    <w:rsid w:val="00C05D48"/>
    <w:rsid w:val="00C06B85"/>
    <w:rsid w:val="00C0734E"/>
    <w:rsid w:val="00C077B1"/>
    <w:rsid w:val="00C105BF"/>
    <w:rsid w:val="00C11D89"/>
    <w:rsid w:val="00C11F14"/>
    <w:rsid w:val="00C1282F"/>
    <w:rsid w:val="00C13E75"/>
    <w:rsid w:val="00C170DB"/>
    <w:rsid w:val="00C17689"/>
    <w:rsid w:val="00C2217E"/>
    <w:rsid w:val="00C23E3D"/>
    <w:rsid w:val="00C248BA"/>
    <w:rsid w:val="00C271D0"/>
    <w:rsid w:val="00C302A4"/>
    <w:rsid w:val="00C303E2"/>
    <w:rsid w:val="00C321D0"/>
    <w:rsid w:val="00C35FBB"/>
    <w:rsid w:val="00C36F0A"/>
    <w:rsid w:val="00C40F6A"/>
    <w:rsid w:val="00C42D00"/>
    <w:rsid w:val="00C450B9"/>
    <w:rsid w:val="00C46760"/>
    <w:rsid w:val="00C50B9C"/>
    <w:rsid w:val="00C522D5"/>
    <w:rsid w:val="00C543D4"/>
    <w:rsid w:val="00C55BE8"/>
    <w:rsid w:val="00C56131"/>
    <w:rsid w:val="00C57CAF"/>
    <w:rsid w:val="00C622DE"/>
    <w:rsid w:val="00C646BF"/>
    <w:rsid w:val="00C65706"/>
    <w:rsid w:val="00C66E38"/>
    <w:rsid w:val="00C70A59"/>
    <w:rsid w:val="00C72801"/>
    <w:rsid w:val="00C74ED3"/>
    <w:rsid w:val="00C75A65"/>
    <w:rsid w:val="00C76ADB"/>
    <w:rsid w:val="00C77F06"/>
    <w:rsid w:val="00C80A0D"/>
    <w:rsid w:val="00C81B4A"/>
    <w:rsid w:val="00C8259C"/>
    <w:rsid w:val="00C83913"/>
    <w:rsid w:val="00C92242"/>
    <w:rsid w:val="00C93910"/>
    <w:rsid w:val="00C9394A"/>
    <w:rsid w:val="00CA06F3"/>
    <w:rsid w:val="00CA68F6"/>
    <w:rsid w:val="00CA6DD0"/>
    <w:rsid w:val="00CB07AC"/>
    <w:rsid w:val="00CB351C"/>
    <w:rsid w:val="00CB7A72"/>
    <w:rsid w:val="00CB7F9C"/>
    <w:rsid w:val="00CC1F15"/>
    <w:rsid w:val="00CC22B7"/>
    <w:rsid w:val="00CC3F86"/>
    <w:rsid w:val="00CC5249"/>
    <w:rsid w:val="00CC7A32"/>
    <w:rsid w:val="00CC7CB0"/>
    <w:rsid w:val="00CD1743"/>
    <w:rsid w:val="00CD2931"/>
    <w:rsid w:val="00CD33EA"/>
    <w:rsid w:val="00CD5645"/>
    <w:rsid w:val="00CD5764"/>
    <w:rsid w:val="00CD78FC"/>
    <w:rsid w:val="00CE4070"/>
    <w:rsid w:val="00CE42A8"/>
    <w:rsid w:val="00CF37D5"/>
    <w:rsid w:val="00CF3BA8"/>
    <w:rsid w:val="00CF5633"/>
    <w:rsid w:val="00CF65C3"/>
    <w:rsid w:val="00D017E8"/>
    <w:rsid w:val="00D054F5"/>
    <w:rsid w:val="00D1330B"/>
    <w:rsid w:val="00D1714F"/>
    <w:rsid w:val="00D20289"/>
    <w:rsid w:val="00D20EDB"/>
    <w:rsid w:val="00D25204"/>
    <w:rsid w:val="00D30C72"/>
    <w:rsid w:val="00D352AE"/>
    <w:rsid w:val="00D354CA"/>
    <w:rsid w:val="00D36136"/>
    <w:rsid w:val="00D3745F"/>
    <w:rsid w:val="00D37E5D"/>
    <w:rsid w:val="00D37EA4"/>
    <w:rsid w:val="00D40A49"/>
    <w:rsid w:val="00D40A74"/>
    <w:rsid w:val="00D40CE2"/>
    <w:rsid w:val="00D40DF4"/>
    <w:rsid w:val="00D434D3"/>
    <w:rsid w:val="00D445E3"/>
    <w:rsid w:val="00D4681E"/>
    <w:rsid w:val="00D504CB"/>
    <w:rsid w:val="00D5175A"/>
    <w:rsid w:val="00D51EFF"/>
    <w:rsid w:val="00D53E30"/>
    <w:rsid w:val="00D556D6"/>
    <w:rsid w:val="00D55EFA"/>
    <w:rsid w:val="00D5652C"/>
    <w:rsid w:val="00D60859"/>
    <w:rsid w:val="00D60925"/>
    <w:rsid w:val="00D615E5"/>
    <w:rsid w:val="00D623B1"/>
    <w:rsid w:val="00D6250B"/>
    <w:rsid w:val="00D6538D"/>
    <w:rsid w:val="00D65ED3"/>
    <w:rsid w:val="00D676EC"/>
    <w:rsid w:val="00D76479"/>
    <w:rsid w:val="00D7775F"/>
    <w:rsid w:val="00D83976"/>
    <w:rsid w:val="00D846C7"/>
    <w:rsid w:val="00D86991"/>
    <w:rsid w:val="00D8795C"/>
    <w:rsid w:val="00D87DAA"/>
    <w:rsid w:val="00D921E1"/>
    <w:rsid w:val="00D93F1B"/>
    <w:rsid w:val="00D94DCF"/>
    <w:rsid w:val="00D9605F"/>
    <w:rsid w:val="00D97C0F"/>
    <w:rsid w:val="00DA2F4A"/>
    <w:rsid w:val="00DA2F72"/>
    <w:rsid w:val="00DA3A59"/>
    <w:rsid w:val="00DB051A"/>
    <w:rsid w:val="00DB1988"/>
    <w:rsid w:val="00DB73DE"/>
    <w:rsid w:val="00DC366B"/>
    <w:rsid w:val="00DC3697"/>
    <w:rsid w:val="00DC3E93"/>
    <w:rsid w:val="00DC5079"/>
    <w:rsid w:val="00DC6476"/>
    <w:rsid w:val="00DC6C06"/>
    <w:rsid w:val="00DD07C6"/>
    <w:rsid w:val="00DD0A06"/>
    <w:rsid w:val="00DD1990"/>
    <w:rsid w:val="00DD46FE"/>
    <w:rsid w:val="00DD55C0"/>
    <w:rsid w:val="00DD5D9B"/>
    <w:rsid w:val="00DD6084"/>
    <w:rsid w:val="00DD78AD"/>
    <w:rsid w:val="00DE1021"/>
    <w:rsid w:val="00DE38D0"/>
    <w:rsid w:val="00DE4203"/>
    <w:rsid w:val="00DE6562"/>
    <w:rsid w:val="00DE6621"/>
    <w:rsid w:val="00DE679F"/>
    <w:rsid w:val="00DE68A5"/>
    <w:rsid w:val="00DF3425"/>
    <w:rsid w:val="00DF402F"/>
    <w:rsid w:val="00DF4B90"/>
    <w:rsid w:val="00E01488"/>
    <w:rsid w:val="00E049A8"/>
    <w:rsid w:val="00E0721E"/>
    <w:rsid w:val="00E1295F"/>
    <w:rsid w:val="00E12AF8"/>
    <w:rsid w:val="00E1522E"/>
    <w:rsid w:val="00E20A67"/>
    <w:rsid w:val="00E218B4"/>
    <w:rsid w:val="00E23F4D"/>
    <w:rsid w:val="00E242A1"/>
    <w:rsid w:val="00E25FEF"/>
    <w:rsid w:val="00E26441"/>
    <w:rsid w:val="00E27C77"/>
    <w:rsid w:val="00E3004F"/>
    <w:rsid w:val="00E31C13"/>
    <w:rsid w:val="00E3284F"/>
    <w:rsid w:val="00E355AA"/>
    <w:rsid w:val="00E40C6B"/>
    <w:rsid w:val="00E4376F"/>
    <w:rsid w:val="00E440F7"/>
    <w:rsid w:val="00E5091B"/>
    <w:rsid w:val="00E513C2"/>
    <w:rsid w:val="00E52F37"/>
    <w:rsid w:val="00E55CE7"/>
    <w:rsid w:val="00E571C3"/>
    <w:rsid w:val="00E57CD0"/>
    <w:rsid w:val="00E57D2B"/>
    <w:rsid w:val="00E615E1"/>
    <w:rsid w:val="00E6438B"/>
    <w:rsid w:val="00E65003"/>
    <w:rsid w:val="00E65AC0"/>
    <w:rsid w:val="00E65D20"/>
    <w:rsid w:val="00E6736B"/>
    <w:rsid w:val="00E712B3"/>
    <w:rsid w:val="00E71D67"/>
    <w:rsid w:val="00E735B0"/>
    <w:rsid w:val="00E735D1"/>
    <w:rsid w:val="00E7499B"/>
    <w:rsid w:val="00E751CE"/>
    <w:rsid w:val="00E75911"/>
    <w:rsid w:val="00E777EC"/>
    <w:rsid w:val="00E856E6"/>
    <w:rsid w:val="00E85DF2"/>
    <w:rsid w:val="00E90BC8"/>
    <w:rsid w:val="00E91111"/>
    <w:rsid w:val="00E94DAC"/>
    <w:rsid w:val="00E9628C"/>
    <w:rsid w:val="00E96564"/>
    <w:rsid w:val="00E96690"/>
    <w:rsid w:val="00E97F69"/>
    <w:rsid w:val="00EA2C7D"/>
    <w:rsid w:val="00EA50A0"/>
    <w:rsid w:val="00EA5EF9"/>
    <w:rsid w:val="00EA69B5"/>
    <w:rsid w:val="00EA70A5"/>
    <w:rsid w:val="00EA7758"/>
    <w:rsid w:val="00EB2415"/>
    <w:rsid w:val="00EB2B99"/>
    <w:rsid w:val="00EB3735"/>
    <w:rsid w:val="00EB3D52"/>
    <w:rsid w:val="00EC0D88"/>
    <w:rsid w:val="00EC1187"/>
    <w:rsid w:val="00EC130D"/>
    <w:rsid w:val="00EC202B"/>
    <w:rsid w:val="00EC299A"/>
    <w:rsid w:val="00EC2E1D"/>
    <w:rsid w:val="00EC3B4D"/>
    <w:rsid w:val="00ED0905"/>
    <w:rsid w:val="00ED46B1"/>
    <w:rsid w:val="00ED4AEC"/>
    <w:rsid w:val="00ED51DA"/>
    <w:rsid w:val="00ED7A4E"/>
    <w:rsid w:val="00EE00BD"/>
    <w:rsid w:val="00EE08A8"/>
    <w:rsid w:val="00EE167A"/>
    <w:rsid w:val="00EE1840"/>
    <w:rsid w:val="00EE25F6"/>
    <w:rsid w:val="00EE3DBF"/>
    <w:rsid w:val="00EE3FDF"/>
    <w:rsid w:val="00EE5AFB"/>
    <w:rsid w:val="00EF07A6"/>
    <w:rsid w:val="00EF0964"/>
    <w:rsid w:val="00EF3A34"/>
    <w:rsid w:val="00EF4008"/>
    <w:rsid w:val="00F022D7"/>
    <w:rsid w:val="00F070AE"/>
    <w:rsid w:val="00F07D69"/>
    <w:rsid w:val="00F10AFB"/>
    <w:rsid w:val="00F10F91"/>
    <w:rsid w:val="00F12935"/>
    <w:rsid w:val="00F14B77"/>
    <w:rsid w:val="00F1532F"/>
    <w:rsid w:val="00F16BAE"/>
    <w:rsid w:val="00F22D37"/>
    <w:rsid w:val="00F24C67"/>
    <w:rsid w:val="00F25BE5"/>
    <w:rsid w:val="00F30802"/>
    <w:rsid w:val="00F31950"/>
    <w:rsid w:val="00F328EA"/>
    <w:rsid w:val="00F339F9"/>
    <w:rsid w:val="00F35411"/>
    <w:rsid w:val="00F358DD"/>
    <w:rsid w:val="00F36B15"/>
    <w:rsid w:val="00F4045B"/>
    <w:rsid w:val="00F40FD6"/>
    <w:rsid w:val="00F41A85"/>
    <w:rsid w:val="00F42436"/>
    <w:rsid w:val="00F436D3"/>
    <w:rsid w:val="00F46EBA"/>
    <w:rsid w:val="00F52BCF"/>
    <w:rsid w:val="00F5446B"/>
    <w:rsid w:val="00F57B78"/>
    <w:rsid w:val="00F64E9D"/>
    <w:rsid w:val="00F676E3"/>
    <w:rsid w:val="00F67932"/>
    <w:rsid w:val="00F72806"/>
    <w:rsid w:val="00F73414"/>
    <w:rsid w:val="00F736FE"/>
    <w:rsid w:val="00F738A7"/>
    <w:rsid w:val="00F77D5D"/>
    <w:rsid w:val="00F84500"/>
    <w:rsid w:val="00F91EBB"/>
    <w:rsid w:val="00F9697A"/>
    <w:rsid w:val="00F96A80"/>
    <w:rsid w:val="00FA1212"/>
    <w:rsid w:val="00FA34AB"/>
    <w:rsid w:val="00FA3DC9"/>
    <w:rsid w:val="00FA7F89"/>
    <w:rsid w:val="00FB380E"/>
    <w:rsid w:val="00FB3C2E"/>
    <w:rsid w:val="00FB3F23"/>
    <w:rsid w:val="00FB6345"/>
    <w:rsid w:val="00FB656B"/>
    <w:rsid w:val="00FD0E66"/>
    <w:rsid w:val="00FD4707"/>
    <w:rsid w:val="00FD71C3"/>
    <w:rsid w:val="00FE1F55"/>
    <w:rsid w:val="00FE2131"/>
    <w:rsid w:val="00FE39D1"/>
    <w:rsid w:val="00FE3E9A"/>
    <w:rsid w:val="00FE6FB6"/>
    <w:rsid w:val="00FE70D5"/>
    <w:rsid w:val="00FF4641"/>
    <w:rsid w:val="00FF780E"/>
    <w:rsid w:val="00FF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D6BCA"/>
  <w15:chartTrackingRefBased/>
  <w15:docId w15:val="{58A177A1-A223-4EE1-825A-9997DBF17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A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7A4120"/>
    <w:pPr>
      <w:widowControl w:val="0"/>
      <w:autoSpaceDE w:val="0"/>
      <w:autoSpaceDN w:val="0"/>
      <w:spacing w:line="670" w:lineRule="exact"/>
      <w:ind w:left="694" w:hanging="623"/>
      <w:outlineLvl w:val="0"/>
    </w:pPr>
    <w:rPr>
      <w:rFonts w:ascii="Carlito" w:eastAsia="Carlito" w:hAnsi="Carlito" w:cs="Carlito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79A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081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811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32A8E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4676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7A4120"/>
    <w:pPr>
      <w:widowControl w:val="0"/>
      <w:autoSpaceDE w:val="0"/>
      <w:autoSpaceDN w:val="0"/>
    </w:pPr>
    <w:rPr>
      <w:rFonts w:ascii="Verdana" w:eastAsia="Verdana" w:hAnsi="Verdana" w:cs="Verdana"/>
      <w:sz w:val="48"/>
      <w:szCs w:val="48"/>
    </w:rPr>
  </w:style>
  <w:style w:type="character" w:customStyle="1" w:styleId="BodyTextChar">
    <w:name w:val="Body Text Char"/>
    <w:basedOn w:val="DefaultParagraphFont"/>
    <w:link w:val="BodyText"/>
    <w:uiPriority w:val="1"/>
    <w:rsid w:val="007A4120"/>
    <w:rPr>
      <w:rFonts w:ascii="Verdana" w:eastAsia="Verdana" w:hAnsi="Verdana" w:cs="Verdana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1"/>
    <w:rsid w:val="007A4120"/>
    <w:rPr>
      <w:rFonts w:ascii="Carlito" w:eastAsia="Carlito" w:hAnsi="Carlito" w:cs="Carlito"/>
      <w:sz w:val="56"/>
      <w:szCs w:val="56"/>
    </w:rPr>
  </w:style>
  <w:style w:type="character" w:customStyle="1" w:styleId="hardreadability">
    <w:name w:val="hardreadability"/>
    <w:basedOn w:val="DefaultParagraphFont"/>
    <w:rsid w:val="006C6112"/>
  </w:style>
  <w:style w:type="character" w:customStyle="1" w:styleId="veryhardreadability">
    <w:name w:val="veryhardreadability"/>
    <w:basedOn w:val="DefaultParagraphFont"/>
    <w:rsid w:val="006C6112"/>
  </w:style>
  <w:style w:type="paragraph" w:styleId="NormalWeb">
    <w:name w:val="Normal (Web)"/>
    <w:basedOn w:val="Normal"/>
    <w:uiPriority w:val="99"/>
    <w:unhideWhenUsed/>
    <w:rsid w:val="00317266"/>
    <w:pPr>
      <w:spacing w:before="100" w:beforeAutospacing="1" w:after="100" w:afterAutospacing="1"/>
    </w:pPr>
  </w:style>
  <w:style w:type="paragraph" w:customStyle="1" w:styleId="comp">
    <w:name w:val="comp"/>
    <w:basedOn w:val="Normal"/>
    <w:rsid w:val="008879A3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879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8879A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5081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vanity-namedomain">
    <w:name w:val="vanity-name__domain"/>
    <w:basedOn w:val="DefaultParagraphFont"/>
    <w:rsid w:val="00CF3BA8"/>
  </w:style>
  <w:style w:type="character" w:customStyle="1" w:styleId="vanity-namedisplay-name">
    <w:name w:val="vanity-name__display-name"/>
    <w:basedOn w:val="DefaultParagraphFont"/>
    <w:rsid w:val="00CF3BA8"/>
  </w:style>
  <w:style w:type="paragraph" w:customStyle="1" w:styleId="Default">
    <w:name w:val="Default"/>
    <w:rsid w:val="00F16BAE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811A5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565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AD9"/>
    <w:rPr>
      <w:color w:val="954F72" w:themeColor="followedHyperlink"/>
      <w:u w:val="single"/>
    </w:rPr>
  </w:style>
  <w:style w:type="paragraph" w:customStyle="1" w:styleId="desc-list-item">
    <w:name w:val="desc-list-item"/>
    <w:basedOn w:val="Normal"/>
    <w:rsid w:val="00C303E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2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2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6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08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1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48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9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5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96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misa98.rs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sam.hallak@accenture.com</dc:creator>
  <cp:keywords/>
  <dc:description/>
  <cp:lastModifiedBy>rami sabeh ayoun</cp:lastModifiedBy>
  <cp:revision>62</cp:revision>
  <cp:lastPrinted>2024-05-26T18:48:00Z</cp:lastPrinted>
  <dcterms:created xsi:type="dcterms:W3CDTF">2023-08-28T20:21:00Z</dcterms:created>
  <dcterms:modified xsi:type="dcterms:W3CDTF">2024-05-2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cb5dc61bda5c90a04900a36adc6b152d7d0899a98c33a45594ca14241c949e</vt:lpwstr>
  </property>
</Properties>
</file>